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107A0A" w14:textId="77777777" w:rsidR="007C5404" w:rsidRPr="002D70E4" w:rsidRDefault="007C5404" w:rsidP="007C5404">
      <w:pPr>
        <w:jc w:val="center"/>
        <w:rPr>
          <w:rFonts w:ascii="Times New Roman" w:hAnsi="Times New Roman" w:cs="Times New Roman"/>
          <w:sz w:val="40"/>
          <w:szCs w:val="40"/>
          <w:shd w:val="clear" w:color="auto" w:fill="FFFFFF"/>
        </w:rPr>
      </w:pPr>
    </w:p>
    <w:p w14:paraId="122684D0" w14:textId="77777777" w:rsidR="007C5404" w:rsidRPr="002D70E4" w:rsidRDefault="007C5404" w:rsidP="007C5404">
      <w:pPr>
        <w:jc w:val="center"/>
        <w:rPr>
          <w:rFonts w:ascii="Times New Roman" w:hAnsi="Times New Roman" w:cs="Times New Roman"/>
          <w:sz w:val="40"/>
          <w:szCs w:val="40"/>
          <w:shd w:val="clear" w:color="auto" w:fill="FFFFFF"/>
        </w:rPr>
      </w:pPr>
    </w:p>
    <w:p w14:paraId="6AC1D55C" w14:textId="77777777" w:rsidR="007C5404" w:rsidRPr="002D70E4" w:rsidRDefault="007C5404" w:rsidP="007C5404">
      <w:pPr>
        <w:jc w:val="center"/>
        <w:rPr>
          <w:rFonts w:ascii="Times New Roman" w:hAnsi="Times New Roman" w:cs="Times New Roman"/>
          <w:sz w:val="40"/>
          <w:szCs w:val="40"/>
          <w:shd w:val="clear" w:color="auto" w:fill="FFFFFF"/>
        </w:rPr>
      </w:pPr>
    </w:p>
    <w:p w14:paraId="2923144C" w14:textId="77777777" w:rsidR="007C5404" w:rsidRPr="002D70E4" w:rsidRDefault="007C5404" w:rsidP="007C5404">
      <w:pPr>
        <w:jc w:val="center"/>
        <w:rPr>
          <w:rFonts w:ascii="Times New Roman" w:hAnsi="Times New Roman" w:cs="Times New Roman"/>
          <w:sz w:val="40"/>
          <w:szCs w:val="40"/>
          <w:shd w:val="clear" w:color="auto" w:fill="FFFFFF"/>
        </w:rPr>
      </w:pPr>
    </w:p>
    <w:p w14:paraId="41CE7456" w14:textId="77777777" w:rsidR="007C5404" w:rsidRPr="002D70E4" w:rsidRDefault="007C5404" w:rsidP="007C5404">
      <w:pPr>
        <w:jc w:val="center"/>
        <w:rPr>
          <w:rFonts w:ascii="Times New Roman" w:hAnsi="Times New Roman" w:cs="Times New Roman"/>
          <w:sz w:val="40"/>
          <w:szCs w:val="40"/>
          <w:shd w:val="clear" w:color="auto" w:fill="FFFFFF"/>
        </w:rPr>
      </w:pPr>
    </w:p>
    <w:p w14:paraId="2851E115" w14:textId="77777777" w:rsidR="007C5404" w:rsidRPr="002D70E4" w:rsidRDefault="007C5404" w:rsidP="007C5404">
      <w:pPr>
        <w:jc w:val="center"/>
        <w:rPr>
          <w:rFonts w:ascii="Times New Roman" w:hAnsi="Times New Roman" w:cs="Times New Roman"/>
          <w:sz w:val="40"/>
          <w:szCs w:val="40"/>
          <w:shd w:val="clear" w:color="auto" w:fill="FFFFFF"/>
        </w:rPr>
      </w:pPr>
    </w:p>
    <w:p w14:paraId="6834B44C" w14:textId="77777777" w:rsidR="007C5404" w:rsidRPr="002D70E4" w:rsidRDefault="007C5404" w:rsidP="007C5404">
      <w:pPr>
        <w:pBdr>
          <w:top w:val="single" w:sz="4" w:space="1" w:color="auto"/>
        </w:pBdr>
        <w:jc w:val="center"/>
        <w:rPr>
          <w:rFonts w:ascii="Times New Roman" w:hAnsi="Times New Roman" w:cs="Times New Roman"/>
          <w:sz w:val="40"/>
          <w:szCs w:val="40"/>
          <w:shd w:val="clear" w:color="auto" w:fill="FFFFFF"/>
        </w:rPr>
      </w:pPr>
    </w:p>
    <w:p w14:paraId="48F5C75D" w14:textId="77777777" w:rsidR="007C5404" w:rsidRPr="002D70E4" w:rsidRDefault="007C5404" w:rsidP="007C5404">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17EE0903" w14:textId="5951F67E" w:rsidR="007C5404" w:rsidRDefault="007C5404" w:rsidP="007C540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386A2527" w14:textId="2CE5E500" w:rsidR="007C5404" w:rsidRPr="002D70E4" w:rsidRDefault="007C5404" w:rsidP="007C540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21DC83D8" w14:textId="77777777" w:rsidR="007C5404" w:rsidRPr="002D70E4" w:rsidRDefault="007C5404" w:rsidP="007C5404">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23BAC173" w14:textId="77777777" w:rsidR="007C5404" w:rsidRPr="002D70E4" w:rsidRDefault="007C5404" w:rsidP="007C540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4E9C134C" w14:textId="77777777" w:rsidR="007C5404" w:rsidRPr="002D70E4" w:rsidRDefault="007C5404" w:rsidP="007C540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6A89BA8E" wp14:editId="40C6C09D">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549D1F21" w14:textId="77777777" w:rsidR="007C5404" w:rsidRPr="002D70E4" w:rsidRDefault="007C5404" w:rsidP="007C5404">
      <w:pPr>
        <w:pBdr>
          <w:bottom w:val="single" w:sz="4" w:space="1" w:color="auto"/>
        </w:pBdr>
        <w:rPr>
          <w:rFonts w:ascii="Times New Roman" w:hAnsi="Times New Roman" w:cs="Times New Roman"/>
          <w:sz w:val="24"/>
          <w:szCs w:val="24"/>
          <w:shd w:val="clear" w:color="auto" w:fill="FFFFFF"/>
        </w:rPr>
      </w:pPr>
    </w:p>
    <w:p w14:paraId="2AC00AA2" w14:textId="77777777" w:rsidR="007C5404" w:rsidRPr="002D70E4" w:rsidRDefault="007C5404" w:rsidP="007C5404">
      <w:pPr>
        <w:pBdr>
          <w:bottom w:val="single" w:sz="4" w:space="1" w:color="auto"/>
        </w:pBdr>
        <w:rPr>
          <w:rFonts w:ascii="Times New Roman" w:hAnsi="Times New Roman" w:cs="Times New Roman"/>
          <w:sz w:val="24"/>
          <w:szCs w:val="24"/>
          <w:shd w:val="clear" w:color="auto" w:fill="FFFFFF"/>
        </w:rPr>
        <w:sectPr w:rsidR="007C5404" w:rsidRPr="002D70E4" w:rsidSect="00CC37D1">
          <w:pgSz w:w="11906" w:h="16838" w:code="9"/>
          <w:pgMar w:top="720" w:right="720" w:bottom="720" w:left="720" w:header="709" w:footer="709" w:gutter="0"/>
          <w:cols w:space="708"/>
          <w:docGrid w:linePitch="360"/>
        </w:sectPr>
      </w:pPr>
    </w:p>
    <w:p w14:paraId="2464B3EF" w14:textId="77777777" w:rsidR="007C5404" w:rsidRPr="002D70E4" w:rsidRDefault="007C5404" w:rsidP="007C5404">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46578B73" w14:textId="77777777" w:rsidR="007C5404" w:rsidRPr="002D70E4" w:rsidRDefault="007C5404" w:rsidP="007C540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w:t>
      </w:r>
      <w:proofErr w:type="gramStart"/>
      <w:r w:rsidRPr="002D70E4">
        <w:rPr>
          <w:rFonts w:ascii="Times New Roman" w:hAnsi="Times New Roman" w:cs="Times New Roman"/>
          <w:b/>
          <w:i/>
          <w:iCs/>
          <w:color w:val="000000" w:themeColor="text1"/>
        </w:rPr>
        <w:t>This  computing</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w:t>
      </w:r>
      <w:proofErr w:type="gramStart"/>
      <w:r>
        <w:rPr>
          <w:rFonts w:ascii="Times New Roman" w:hAnsi="Times New Roman" w:cs="Times New Roman"/>
          <w:b/>
          <w:i/>
          <w:iCs/>
          <w:color w:val="000000" w:themeColor="text1"/>
        </w:rPr>
        <w:t xml:space="preserve">challenge </w:t>
      </w:r>
      <w:r w:rsidRPr="002D70E4">
        <w:rPr>
          <w:rFonts w:ascii="Times New Roman" w:hAnsi="Times New Roman" w:cs="Times New Roman"/>
          <w:b/>
          <w:i/>
          <w:iCs/>
          <w:color w:val="000000" w:themeColor="text1"/>
        </w:rPr>
        <w:t xml:space="preserve"> by</w:t>
      </w:r>
      <w:proofErr w:type="gramEnd"/>
      <w:r w:rsidRPr="002D70E4">
        <w:rPr>
          <w:rFonts w:ascii="Times New Roman" w:hAnsi="Times New Roman" w:cs="Times New Roman"/>
          <w:b/>
          <w:i/>
          <w:iCs/>
          <w:color w:val="000000" w:themeColor="text1"/>
        </w:rPr>
        <w:t xml:space="preserve">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proofErr w:type="gramStart"/>
      <w:r w:rsidRPr="002D70E4">
        <w:rPr>
          <w:rFonts w:ascii="Times New Roman" w:hAnsi="Times New Roman" w:cs="Times New Roman"/>
          <w:b/>
          <w:i/>
          <w:iCs/>
          <w:color w:val="000000" w:themeColor="text1"/>
        </w:rPr>
        <w:t>3?</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Real data-</w:t>
      </w:r>
      <w:proofErr w:type="gramStart"/>
      <w:r>
        <w:rPr>
          <w:rFonts w:ascii="Times New Roman" w:hAnsi="Times New Roman" w:cs="Times New Roman"/>
          <w:b/>
          <w:i/>
          <w:iCs/>
          <w:color w:val="000000" w:themeColor="text1"/>
        </w:rPr>
        <w:t xml:space="preserve">sets </w:t>
      </w:r>
      <w:r w:rsidRPr="002D70E4">
        <w:rPr>
          <w:rFonts w:ascii="Times New Roman" w:hAnsi="Times New Roman" w:cs="Times New Roman"/>
          <w:b/>
          <w:i/>
          <w:iCs/>
          <w:color w:val="000000" w:themeColor="text1"/>
        </w:rPr>
        <w:t xml:space="preserve"> on</w:t>
      </w:r>
      <w:proofErr w:type="gramEnd"/>
      <w:r w:rsidRPr="002D70E4">
        <w:rPr>
          <w:rFonts w:ascii="Times New Roman" w:hAnsi="Times New Roman" w:cs="Times New Roman"/>
          <w:b/>
          <w:i/>
          <w:iCs/>
          <w:color w:val="000000" w:themeColor="text1"/>
        </w:rPr>
        <w:t xml:space="preserve">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proofErr w:type="gramStart"/>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w:t>
      </w:r>
      <w:proofErr w:type="gramEnd"/>
      <w:r w:rsidRPr="002D70E4">
        <w:rPr>
          <w:rFonts w:ascii="Times New Roman" w:hAnsi="Times New Roman" w:cs="Times New Roman"/>
          <w:b/>
          <w:i/>
          <w:iCs/>
          <w:color w:val="000000" w:themeColor="text1"/>
        </w:rPr>
        <w:t xml:space="preserve"> on probability and scaling factors. </w:t>
      </w:r>
      <w:proofErr w:type="gramStart"/>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278D9A63" w14:textId="77777777" w:rsidR="007C5404" w:rsidRPr="002D70E4" w:rsidRDefault="007C5404" w:rsidP="007C540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7E68991C" w14:textId="77777777" w:rsidR="007C5404" w:rsidRPr="002D70E4" w:rsidRDefault="007C5404" w:rsidP="007C5404">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0DC6BC8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1C3AB27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12DCBCD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394586DB"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proofErr w:type="gramStart"/>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w:t>
      </w:r>
      <w:proofErr w:type="gramEnd"/>
      <w:r w:rsidRPr="002D70E4">
        <w:rPr>
          <w:rFonts w:ascii="Times New Roman" w:hAnsi="Times New Roman" w:cs="Times New Roman"/>
          <w:color w:val="000000" w:themeColor="text1"/>
          <w:lang w:val="en-US"/>
        </w:rPr>
        <w:t xml:space="preserve">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3B5357F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0762D23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7526300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 xml:space="preserve">Optimal Stopping </w:t>
      </w:r>
      <w:proofErr w:type="gramStart"/>
      <w:r w:rsidRPr="002D70E4">
        <w:rPr>
          <w:rFonts w:ascii="Times New Roman" w:hAnsi="Times New Roman" w:cs="Times New Roman"/>
          <w:color w:val="000000" w:themeColor="text1"/>
          <w:lang w:val="en-US"/>
        </w:rPr>
        <w:t>Theory</w:t>
      </w:r>
      <w:r>
        <w:rPr>
          <w:rFonts w:ascii="Times New Roman" w:hAnsi="Times New Roman" w:cs="Times New Roman"/>
          <w:color w:val="000000" w:themeColor="text1"/>
          <w:lang w:val="en-US"/>
        </w:rPr>
        <w:t>[</w:t>
      </w:r>
      <w:proofErr w:type="gramEnd"/>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550DB6BD"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0A28590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48EC891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proofErr w:type="gramStart"/>
      <w:r w:rsidRPr="002D70E4">
        <w:rPr>
          <w:rFonts w:ascii="Times New Roman" w:hAnsi="Times New Roman" w:cs="Times New Roman"/>
          <w:color w:val="000000" w:themeColor="text1"/>
          <w:lang w:val="en-US"/>
        </w:rPr>
        <w:t>set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3553CA2A"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our House Selling model to outperform our </w:t>
      </w:r>
      <w:proofErr w:type="gramStart"/>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w:t>
      </w:r>
      <w:proofErr w:type="gramEnd"/>
      <w:r w:rsidRPr="002D70E4">
        <w:rPr>
          <w:rFonts w:ascii="Times New Roman" w:hAnsi="Times New Roman" w:cs="Times New Roman"/>
          <w:color w:val="000000" w:themeColor="text1"/>
          <w:lang w:val="en-US"/>
        </w:rPr>
        <w:t xml:space="preserve">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6A7F776F"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3715D6C9"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5BDDA15A"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6083ECB5" w14:textId="77777777" w:rsidR="007C5404" w:rsidRPr="002D70E4" w:rsidRDefault="007C5404" w:rsidP="007C5404">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proofErr w:type="spellStart"/>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oblile</w:t>
      </w:r>
      <w:proofErr w:type="spellEnd"/>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ption of resources. The significance of the approach is the use of Machine Learning in a new proposed model on a Long </w:t>
      </w:r>
      <w:proofErr w:type="gramStart"/>
      <w:r w:rsidRPr="002D70E4">
        <w:rPr>
          <w:rFonts w:ascii="Times New Roman" w:hAnsi="Times New Roman" w:cs="Times New Roman"/>
          <w:color w:val="000000" w:themeColor="text1"/>
          <w:lang w:val="en-US"/>
        </w:rPr>
        <w:t>Short Term</w:t>
      </w:r>
      <w:proofErr w:type="gramEnd"/>
      <w:r w:rsidRPr="002D70E4">
        <w:rPr>
          <w:rFonts w:ascii="Times New Roman" w:hAnsi="Times New Roman" w:cs="Times New Roman"/>
          <w:color w:val="000000" w:themeColor="text1"/>
          <w:lang w:val="en-US"/>
        </w:rPr>
        <w:t xml:space="preserve">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w:t>
      </w:r>
      <w:proofErr w:type="spellStart"/>
      <w:r w:rsidRPr="002D70E4">
        <w:rPr>
          <w:rFonts w:ascii="Times New Roman" w:hAnsi="Times New Roman" w:cs="Times New Roman"/>
          <w:color w:val="000000" w:themeColor="text1"/>
          <w:lang w:val="en-US"/>
        </w:rPr>
        <w:t>mulit</w:t>
      </w:r>
      <w:proofErr w:type="spellEnd"/>
      <w:r w:rsidRPr="002D70E4">
        <w:rPr>
          <w:rFonts w:ascii="Times New Roman" w:hAnsi="Times New Roman" w:cs="Times New Roman"/>
          <w:color w:val="000000" w:themeColor="text1"/>
          <w:lang w:val="en-US"/>
        </w:rPr>
        <w:t xml:space="preserve"> decision </w:t>
      </w:r>
      <w:proofErr w:type="spellStart"/>
      <w:r w:rsidRPr="002D70E4">
        <w:rPr>
          <w:rFonts w:ascii="Times New Roman" w:hAnsi="Times New Roman" w:cs="Times New Roman"/>
          <w:color w:val="000000" w:themeColor="text1"/>
          <w:lang w:val="en-US"/>
        </w:rPr>
        <w:t>movile</w:t>
      </w:r>
      <w:proofErr w:type="spellEnd"/>
      <w:r w:rsidRPr="002D70E4">
        <w:rPr>
          <w:rFonts w:ascii="Times New Roman" w:hAnsi="Times New Roman" w:cs="Times New Roman"/>
          <w:color w:val="000000" w:themeColor="text1"/>
          <w:lang w:val="en-US"/>
        </w:rPr>
        <w:t xml:space="preserve"> computation </w:t>
      </w:r>
      <w:proofErr w:type="spellStart"/>
      <w:r w:rsidRPr="002D70E4">
        <w:rPr>
          <w:rFonts w:ascii="Times New Roman" w:hAnsi="Times New Roman" w:cs="Times New Roman"/>
          <w:color w:val="000000" w:themeColor="text1"/>
          <w:lang w:val="en-US"/>
        </w:rPr>
        <w:t>offlloading</w:t>
      </w:r>
      <w:proofErr w:type="spellEnd"/>
      <w:r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Pr="002D70E4">
        <w:rPr>
          <w:rFonts w:ascii="Times New Roman" w:hAnsi="Times New Roman" w:cs="Times New Roman"/>
          <w:color w:val="000000" w:themeColor="text1"/>
          <w:lang w:val="en-US"/>
        </w:rPr>
        <w:t>reduced-complexity Gibbs Sampling algorithms</w:t>
      </w:r>
      <w:proofErr w:type="gramEnd"/>
      <w:r w:rsidRPr="002D70E4">
        <w:rPr>
          <w:rFonts w:ascii="Times New Roman" w:hAnsi="Times New Roman" w:cs="Times New Roman"/>
          <w:color w:val="000000" w:themeColor="text1"/>
          <w:lang w:val="en-US"/>
        </w:rPr>
        <w:t xml:space="preserve"> to take the optimal offloading decisions. Their aim is to minimize complexity and the model achieves this efficiently. Almost </w:t>
      </w:r>
      <w:proofErr w:type="gramStart"/>
      <w:r w:rsidRPr="002D70E4">
        <w:rPr>
          <w:rFonts w:ascii="Times New Roman" w:hAnsi="Times New Roman" w:cs="Times New Roman"/>
          <w:color w:val="000000" w:themeColor="text1"/>
          <w:lang w:val="en-US"/>
        </w:rPr>
        <w:t>all of</w:t>
      </w:r>
      <w:proofErr w:type="gramEnd"/>
      <w:r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401CD4FD" w14:textId="77777777" w:rsidR="007C5404" w:rsidRPr="002D70E4" w:rsidRDefault="007C5404" w:rsidP="007C540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2D23C3B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w:t>
      </w:r>
      <w:proofErr w:type="gramStart"/>
      <w:r w:rsidRPr="002D70E4">
        <w:rPr>
          <w:rFonts w:ascii="Times New Roman" w:hAnsi="Times New Roman" w:cs="Times New Roman"/>
          <w:color w:val="000000" w:themeColor="text1"/>
          <w:lang w:val="en-US"/>
        </w:rPr>
        <w:t>economics</w:t>
      </w:r>
      <w:proofErr w:type="gramEnd"/>
      <w:r w:rsidRPr="002D70E4">
        <w:rPr>
          <w:rFonts w:ascii="Times New Roman" w:hAnsi="Times New Roman" w:cs="Times New Roman"/>
          <w:color w:val="000000" w:themeColor="text1"/>
          <w:lang w:val="en-US"/>
        </w:rPr>
        <w:t xml:space="preserve">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spellStart"/>
      <w:proofErr w:type="gramEnd"/>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11]</w:t>
      </w:r>
    </w:p>
    <w:p w14:paraId="5017A968" w14:textId="77777777" w:rsidR="007C5404" w:rsidRPr="002D70E4" w:rsidRDefault="007C5404" w:rsidP="007C5404">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w:t>
      </w:r>
      <w:proofErr w:type="gramStart"/>
      <w:r w:rsidRPr="002D70E4">
        <w:rPr>
          <w:rFonts w:ascii="Times New Roman" w:hAnsi="Times New Roman" w:cs="Times New Roman"/>
          <w:color w:val="000000" w:themeColor="text1"/>
          <w:lang w:val="en-US"/>
        </w:rPr>
        <w:t>]:The</w:t>
      </w:r>
      <w:proofErr w:type="gramEnd"/>
      <w:r w:rsidRPr="002D70E4">
        <w:rPr>
          <w:rFonts w:ascii="Times New Roman" w:hAnsi="Times New Roman" w:cs="Times New Roman"/>
          <w:color w:val="000000" w:themeColor="text1"/>
          <w:lang w:val="en-US"/>
        </w:rPr>
        <w:t xml:space="preserve"> definition of the problem is given by two objects, as mentioned before.</w:t>
      </w:r>
    </w:p>
    <w:p w14:paraId="36CACC87" w14:textId="77777777" w:rsidR="007C5404" w:rsidRPr="002D70E4" w:rsidRDefault="007C5404" w:rsidP="007C540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gramEnd"/>
      <w:r w:rsidRPr="002D70E4">
        <w:rPr>
          <w:rFonts w:ascii="Times New Roman" w:hAnsi="Times New Roman" w:cs="Times New Roman"/>
          <w:color w:val="000000" w:themeColor="text1"/>
          <w:lang w:val="en-US"/>
        </w:rPr>
        <w:t>, where joint distribution is assumed known</w:t>
      </w:r>
    </w:p>
    <w:p w14:paraId="1D153767" w14:textId="77777777" w:rsidR="007C5404" w:rsidRPr="002D70E4" w:rsidRDefault="007C5404" w:rsidP="007C540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51FB3485"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rPr>
        <w:t>y</w:t>
      </w:r>
      <w:proofErr w:type="gramStart"/>
      <w:r w:rsidRPr="00B86C3E">
        <w:rPr>
          <w:rFonts w:ascii="Times New Roman" w:hAnsi="Times New Roman" w:cs="Times New Roman"/>
          <w:vertAlign w:val="subscript"/>
        </w:rPr>
        <w:t>0</w:t>
      </w:r>
      <w:r w:rsidRPr="002D70E4">
        <w:rPr>
          <w:rFonts w:ascii="Times New Roman" w:hAnsi="Times New Roman" w:cs="Times New Roman"/>
        </w:rPr>
        <w:t>,y</w:t>
      </w:r>
      <w:proofErr w:type="gramEnd"/>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2D1AC4C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76FD01A7" w14:textId="77777777" w:rsidR="007C5404" w:rsidRPr="002D70E4" w:rsidRDefault="007C5404" w:rsidP="007C540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6335564E" w14:textId="77777777" w:rsidR="007C5404" w:rsidRPr="002D70E4" w:rsidRDefault="007C5404" w:rsidP="007C540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103CEB3F" w14:textId="77777777" w:rsidR="007C5404" w:rsidRPr="002D70E4" w:rsidRDefault="007C5404" w:rsidP="007C540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0C197B8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by adopting principles of the Optimal Stopping Theory. These are the Random(P) Problem, the Secretary </w:t>
      </w:r>
      <w:proofErr w:type="gramStart"/>
      <w:r w:rsidRPr="002D70E4">
        <w:rPr>
          <w:rFonts w:ascii="Times New Roman" w:hAnsi="Times New Roman" w:cs="Times New Roman"/>
          <w:color w:val="000000" w:themeColor="text1"/>
          <w:lang w:val="en-US"/>
        </w:rPr>
        <w:t>Problem</w:t>
      </w:r>
      <w:proofErr w:type="gramEnd"/>
      <w:r w:rsidRPr="002D70E4">
        <w:rPr>
          <w:rFonts w:ascii="Times New Roman" w:hAnsi="Times New Roman" w:cs="Times New Roman"/>
          <w:color w:val="000000" w:themeColor="text1"/>
          <w:lang w:val="en-US"/>
        </w:rPr>
        <w:t xml:space="preserve">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48A3860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4459EB60" w14:textId="77777777" w:rsidR="007C5404" w:rsidRPr="002D70E4" w:rsidRDefault="007C5404" w:rsidP="007C5404">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xml:space="preserve">, which is a random variable in our </w:t>
      </w:r>
      <w:proofErr w:type="spellStart"/>
      <w:r>
        <w:rPr>
          <w:rFonts w:ascii="Times New Roman" w:hAnsi="Times New Roman" w:cs="Times New Roman"/>
          <w:color w:val="000000" w:themeColor="text1"/>
          <w:lang w:val="en-US"/>
        </w:rPr>
        <w:t>contexr</w:t>
      </w:r>
      <w:proofErr w:type="spellEnd"/>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proofErr w:type="spellStart"/>
      <w:r w:rsidRPr="00DA4AC3">
        <w:rPr>
          <w:rFonts w:ascii="Times New Roman" w:hAnsi="Times New Roman" w:cs="Times New Roman"/>
          <w:i/>
          <w:iCs/>
          <w:color w:val="000000" w:themeColor="text1"/>
          <w:lang w:val="en-US"/>
        </w:rPr>
        <w:t>minimise</w:t>
      </w:r>
      <w:proofErr w:type="spellEnd"/>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 xml:space="preserve">this transmission delay by adopting models that can pick the best possible server with the least load (least crowded) to </w:t>
      </w:r>
      <w:proofErr w:type="spellStart"/>
      <w:r w:rsidRPr="00DA4AC3">
        <w:rPr>
          <w:rFonts w:ascii="Times New Roman" w:hAnsi="Times New Roman" w:cs="Times New Roman"/>
          <w:i/>
          <w:iCs/>
          <w:color w:val="000000" w:themeColor="text1"/>
          <w:lang w:val="en-US"/>
        </w:rPr>
        <w:t>minimise</w:t>
      </w:r>
      <w:proofErr w:type="spellEnd"/>
      <w:r w:rsidRPr="00DA4AC3">
        <w:rPr>
          <w:rFonts w:ascii="Times New Roman" w:hAnsi="Times New Roman" w:cs="Times New Roman"/>
          <w:i/>
          <w:iCs/>
          <w:color w:val="000000" w:themeColor="text1"/>
          <w:lang w:val="en-US"/>
        </w:rPr>
        <w:t xml:space="preserv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48A78F20" w14:textId="77777777" w:rsidR="007C5404" w:rsidRPr="002D70E4" w:rsidRDefault="007C5404" w:rsidP="007C540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23D81783" wp14:editId="340AB337">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5F2AA2E1"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01B76CE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xml:space="preserve">. Therefore, our approach's main objective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robability of offloading the tasks to the best possible server with the least load in every run. To formulate our problem and apply our proposed solution, we made the two following critical assumptions:</w:t>
      </w:r>
    </w:p>
    <w:p w14:paraId="74DA9C1B" w14:textId="77777777" w:rsidR="007C5404" w:rsidRDefault="007C5404" w:rsidP="007C5404">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 xml:space="preserve">ly </w:t>
      </w:r>
      <w:proofErr w:type="spellStart"/>
      <w:r>
        <w:rPr>
          <w:rFonts w:ascii="Times New Roman" w:hAnsi="Times New Roman" w:cs="Times New Roman"/>
          <w:color w:val="000000" w:themeColor="text1"/>
          <w:lang w:val="en-US"/>
        </w:rPr>
        <w:t>distirbuted</w:t>
      </w:r>
      <w:proofErr w:type="spellEnd"/>
      <w:r w:rsidRPr="00DA4AC3">
        <w:rPr>
          <w:rFonts w:ascii="Times New Roman" w:hAnsi="Times New Roman" w:cs="Times New Roman"/>
          <w:color w:val="000000" w:themeColor="text1"/>
          <w:lang w:val="en-US"/>
        </w:rPr>
        <w:t>.</w:t>
      </w:r>
    </w:p>
    <w:p w14:paraId="01A3BA1E"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0127B026"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6A9D4B77"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2F64F94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4FBB9FE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6BF2914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give the values of P = [0.05, 0.1, 0.2, 0.3, 0.5]. Our algorithm in Algorithm 1 uses the value of P and the random floating number x to pick the server on which the tasks will be offloaded.</w:t>
      </w:r>
    </w:p>
    <w:p w14:paraId="53BD00C7"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198A086B" wp14:editId="534C1939">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14D3A8FD"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1706AB7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name of the problem states, an administrator wants to </w:t>
      </w:r>
      <w:r w:rsidRPr="002D70E4">
        <w:rPr>
          <w:rFonts w:ascii="Times New Roman" w:hAnsi="Times New Roman" w:cs="Times New Roman"/>
          <w:color w:val="000000" w:themeColor="text1"/>
          <w:lang w:val="en-US"/>
        </w:rPr>
        <w:lastRenderedPageBreak/>
        <w:t xml:space="preserve">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servers available for task offloading. The algorithm needs to find the best possible server candidate to offload the tasks to achieve optimality of task execution based on the current load of the specific server chosen.[14]</w:t>
      </w:r>
    </w:p>
    <w:p w14:paraId="75EC6E29" w14:textId="77777777" w:rsidR="007C5404" w:rsidRPr="002D70E4" w:rsidRDefault="007C5404" w:rsidP="007C540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0A4AFFC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7A422F1B" w14:textId="77777777" w:rsidR="007C5404" w:rsidRPr="002D70E4" w:rsidRDefault="007C5404" w:rsidP="007C540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58160E27" w14:textId="77777777" w:rsidR="007C5404" w:rsidRPr="002D70E4" w:rsidRDefault="007C5404" w:rsidP="007C540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 max([1,n]) must be true.</w:t>
      </w:r>
    </w:p>
    <w:p w14:paraId="6129C502"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1A77CB93" w14:textId="77777777" w:rsidR="007C5404" w:rsidRPr="002D70E4" w:rsidRDefault="00121377" w:rsidP="007C5404">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ab/>
        <w:t>(1)</w:t>
      </w:r>
    </w:p>
    <w:p w14:paraId="00C984D2"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4DF92B87" w14:textId="77777777" w:rsidR="007C5404" w:rsidRPr="002D70E4" w:rsidRDefault="007C5404" w:rsidP="007C540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6B07BF92" w14:textId="77777777" w:rsidR="007C5404" w:rsidRPr="002D70E4" w:rsidRDefault="007C5404" w:rsidP="007C540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 (2) is true</w:t>
      </w:r>
    </w:p>
    <w:p w14:paraId="234D2E11"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62ECF68D"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2)</w:t>
      </w:r>
    </w:p>
    <w:p w14:paraId="37BB57CA"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3)</w:t>
      </w:r>
    </w:p>
    <w:p w14:paraId="2923AEA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58F1424B"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3A892577"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3A6F277D" w14:textId="77777777" w:rsidR="007C5404" w:rsidRPr="002D70E4" w:rsidRDefault="00121377" w:rsidP="007C5404">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7C5404" w:rsidRPr="002D70E4">
        <w:rPr>
          <w:rFonts w:ascii="Times New Roman" w:eastAsiaTheme="minorEastAsia" w:hAnsi="Times New Roman" w:cs="Times New Roman"/>
          <w:color w:val="000000" w:themeColor="text1"/>
          <w:lang w:val="en-US"/>
        </w:rPr>
        <w:tab/>
        <w:t>(5)</w:t>
      </w:r>
    </w:p>
    <w:p w14:paraId="554AB768"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2E6AF82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58BFF006"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566804EC"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1)</w:t>
      </w:r>
    </w:p>
    <w:p w14:paraId="6F91BD67"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2)</w:t>
      </w:r>
    </w:p>
    <w:p w14:paraId="451C194B"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3)</w:t>
      </w:r>
    </w:p>
    <w:p w14:paraId="62033C45"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4)</w:t>
      </w:r>
    </w:p>
    <w:p w14:paraId="312BFDBB" w14:textId="77777777"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7FB1C08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6133F3D3"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28781C73" wp14:editId="22E83914">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211DDE5D"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11E8612B"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w:t>
      </w:r>
      <w:proofErr w:type="gramStart"/>
      <w:r>
        <w:rPr>
          <w:rFonts w:ascii="Times New Roman" w:hAnsi="Times New Roman" w:cs="Times New Roman"/>
          <w:color w:val="000000" w:themeColor="text1"/>
          <w:lang w:val="en-US"/>
        </w:rPr>
        <w:t xml:space="preserve">famous </w:t>
      </w:r>
      <w:r w:rsidRPr="002D70E4">
        <w:rPr>
          <w:rFonts w:ascii="Times New Roman" w:hAnsi="Times New Roman" w:cs="Times New Roman"/>
          <w:color w:val="000000" w:themeColor="text1"/>
          <w:lang w:val="en-US"/>
        </w:rPr>
        <w:t xml:space="preserve"> Optimal</w:t>
      </w:r>
      <w:proofErr w:type="gramEnd"/>
      <w:r w:rsidRPr="002D70E4">
        <w:rPr>
          <w:rFonts w:ascii="Times New Roman" w:hAnsi="Times New Roman" w:cs="Times New Roman"/>
          <w:color w:val="000000" w:themeColor="text1"/>
          <w:lang w:val="en-US"/>
        </w:rPr>
        <w:t xml:space="preserve"> Stopping </w:t>
      </w:r>
      <w:proofErr w:type="spellStart"/>
      <w:r w:rsidRPr="002D70E4">
        <w:rPr>
          <w:rFonts w:ascii="Times New Roman" w:hAnsi="Times New Roman" w:cs="Times New Roman"/>
          <w:color w:val="000000" w:themeColor="text1"/>
          <w:lang w:val="en-US"/>
        </w:rPr>
        <w:t>T</w:t>
      </w:r>
      <w:r>
        <w:rPr>
          <w:rFonts w:ascii="Times New Roman" w:hAnsi="Times New Roman" w:cs="Times New Roman"/>
          <w:color w:val="000000" w:themeColor="text1"/>
          <w:lang w:val="en-US"/>
        </w:rPr>
        <w:t>time</w:t>
      </w:r>
      <w:proofErr w:type="spellEnd"/>
      <w:r>
        <w:rPr>
          <w:rFonts w:ascii="Times New Roman" w:hAnsi="Times New Roman" w:cs="Times New Roman"/>
          <w:color w:val="000000" w:themeColor="text1"/>
          <w:lang w:val="en-US"/>
        </w:rPr>
        <w:t xml:space="preserv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xml:space="preserve">.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amount we earn by choosing a stopping rule. If the seller sells the house on the n day, the amount earned is given by:</w:t>
      </w:r>
    </w:p>
    <w:p w14:paraId="1AE457C2" w14:textId="77777777" w:rsidR="007C5404" w:rsidRPr="002D70E4" w:rsidRDefault="00121377" w:rsidP="007C5404">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k</m:t>
            </m:r>
          </m:sub>
        </m:sSub>
      </m:oMath>
      <w:r w:rsidR="007C5404" w:rsidRPr="002D70E4">
        <w:rPr>
          <w:rFonts w:ascii="Times New Roman" w:eastAsiaTheme="minorEastAsia" w:hAnsi="Times New Roman" w:cs="Times New Roman"/>
          <w:color w:val="000000" w:themeColor="text1"/>
          <w:lang w:val="en-US"/>
        </w:rPr>
        <w:tab/>
        <w:t>(1)</w:t>
      </w:r>
    </w:p>
    <w:p w14:paraId="45077C9A"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where r in [0,1)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4B43F297" w14:textId="77777777" w:rsidR="007C5404" w:rsidRPr="002D70E4" w:rsidRDefault="007C5404" w:rsidP="007C5404">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08BE721C" w14:textId="77777777" w:rsidR="007C540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x</m:t>
        </m:r>
        <m:d>
          <m:dPr>
            <m:begChr m:val="["/>
            <m:endChr m:val="]"/>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k</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A</m:t>
            </m:r>
            <m:d>
              <m:dPr>
                <m:begChr m:val="["/>
                <m:endChr m:val="]"/>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k</m:t>
                </m:r>
                <m:ctrlPr>
                  <w:rPr>
                    <w:rFonts w:ascii="Cambria Math" w:eastAsiaTheme="minorEastAsia" w:hAnsi="Cambria Math" w:cs="Times New Roman"/>
                    <w:i/>
                    <w:color w:val="000000" w:themeColor="text1"/>
                    <w:lang w:val="en-US"/>
                  </w:rPr>
                </m:ctrlPr>
              </m:e>
            </m:d>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Pr="002D70E4">
        <w:rPr>
          <w:rFonts w:ascii="Times New Roman" w:eastAsiaTheme="minorEastAsia" w:hAnsi="Times New Roman" w:cs="Times New Roman"/>
          <w:color w:val="000000" w:themeColor="text1"/>
          <w:lang w:val="en-US"/>
        </w:rPr>
        <w:tab/>
        <w:t>(2)</w:t>
      </w:r>
    </w:p>
    <w:p w14:paraId="0D2C5B31" w14:textId="77777777" w:rsidR="007C5404" w:rsidRDefault="007C5404" w:rsidP="007C5404">
      <w:pPr>
        <w:jc w:val="center"/>
        <w:rPr>
          <w:rFonts w:ascii="Times New Roman" w:eastAsiaTheme="minorEastAsia" w:hAnsi="Times New Roman" w:cs="Times New Roman"/>
          <w:color w:val="000000" w:themeColor="text1"/>
          <w:lang w:val="en-US"/>
        </w:rPr>
      </w:pPr>
    </w:p>
    <w:p w14:paraId="79B3110F" w14:textId="77777777" w:rsidR="007C5404" w:rsidRDefault="007C5404" w:rsidP="007C5404">
      <w:pPr>
        <w:keepNext/>
      </w:pPr>
      <w:r>
        <w:rPr>
          <w:rFonts w:eastAsiaTheme="minorEastAsia"/>
          <w:noProof/>
          <w:color w:val="000000" w:themeColor="text1"/>
          <w:lang w:val="en-US"/>
        </w:rPr>
        <w:drawing>
          <wp:inline distT="0" distB="0" distL="0" distR="0" wp14:anchorId="41E26AD0" wp14:editId="26289065">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65A2575F" w14:textId="77777777" w:rsidR="007C5404" w:rsidRPr="002D70E4" w:rsidRDefault="007C5404" w:rsidP="007C5404">
      <w:pPr>
        <w:pStyle w:val="Caption"/>
        <w:jc w:val="center"/>
        <w:rPr>
          <w:rFonts w:ascii="Times New Roman" w:eastAsiaTheme="minorEastAsia" w:hAnsi="Times New Roman" w:cs="Times New Roman"/>
          <w:color w:val="000000" w:themeColor="text1"/>
          <w:lang w:val="en-US"/>
        </w:rPr>
      </w:pPr>
      <w:r>
        <w:t xml:space="preserve">Figure </w:t>
      </w:r>
      <w:fldSimple w:instr=" SEQ Figure \* ARABIC ">
        <w:r>
          <w:rPr>
            <w:noProof/>
          </w:rPr>
          <w:t>2</w:t>
        </w:r>
      </w:fldSimple>
      <w:r>
        <w:t>: Decision Values plot</w:t>
      </w:r>
    </w:p>
    <w:p w14:paraId="1FFEB925" w14:textId="77777777" w:rsidR="007C5404" w:rsidRPr="00142CC5"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0A118DE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 xml:space="preserve">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 decision values can be found in </w:t>
      </w:r>
      <w:r>
        <w:rPr>
          <w:rFonts w:ascii="Times New Roman" w:hAnsi="Times New Roman" w:cs="Times New Roman"/>
          <w:color w:val="000000" w:themeColor="text1"/>
          <w:lang w:val="en-US"/>
        </w:rPr>
        <w:t>Section 4.2.3.1</w:t>
      </w:r>
    </w:p>
    <w:p w14:paraId="5E7E432A"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d</m:t>
        </m:r>
        <m:d>
          <m:dPr>
            <m:begChr m:val="["/>
            <m:endChr m:val="]"/>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k</m:t>
            </m:r>
          </m:e>
        </m:d>
        <m: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d>
        <m:r>
          <w:rPr>
            <w:rFonts w:ascii="Cambria Math" w:hAnsi="Cambria Math" w:cs="Times New Roman"/>
            <w:color w:val="000000" w:themeColor="text1"/>
            <w:lang w:val="en-US"/>
          </w:rPr>
          <m:t>*</m:t>
        </m:r>
        <m:d>
          <m:dPr>
            <m:ctrlPr>
              <w:rPr>
                <w:rFonts w:ascii="Cambria Math" w:hAnsi="Cambria Math" w:cs="Times New Roman"/>
                <w:i/>
                <w:color w:val="000000" w:themeColor="text1"/>
                <w:lang w:val="en-US"/>
              </w:rPr>
            </m:ctrlPr>
          </m:d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d</m:t>
                        </m:r>
                        <m:d>
                          <m:dPr>
                            <m:begChr m:val="["/>
                            <m:endChr m:val="]"/>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k+1</m:t>
                            </m:r>
                          </m:e>
                        </m:d>
                      </m:e>
                    </m:d>
                  </m:e>
                  <m:sup>
                    <m:r>
                      <w:rPr>
                        <w:rFonts w:ascii="Cambria Math" w:hAnsi="Cambria Math" w:cs="Times New Roman"/>
                        <w:color w:val="000000" w:themeColor="text1"/>
                        <w:lang w:val="en-US"/>
                      </w:rPr>
                      <m:t>2</m:t>
                    </m:r>
                  </m:sup>
                </m:sSup>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e>
        </m:d>
      </m:oMath>
      <w:r w:rsidRPr="002D70E4">
        <w:rPr>
          <w:rFonts w:ascii="Times New Roman" w:eastAsiaTheme="minorEastAsia" w:hAnsi="Times New Roman" w:cs="Times New Roman"/>
          <w:color w:val="000000" w:themeColor="text1"/>
          <w:lang w:val="en-US"/>
        </w:rPr>
        <w:tab/>
        <w:t>(3)</w:t>
      </w:r>
    </w:p>
    <w:p w14:paraId="2CE39772" w14:textId="77777777" w:rsidR="007C5404" w:rsidRPr="002D70E4" w:rsidRDefault="007C5404" w:rsidP="007C5404">
      <w:pPr>
        <w:jc w:val="both"/>
        <w:rPr>
          <w:rFonts w:ascii="Times New Roman" w:hAnsi="Times New Roman" w:cs="Times New Roman"/>
          <w:noProof/>
        </w:rPr>
      </w:pPr>
      <w:r>
        <w:rPr>
          <w:rFonts w:ascii="Times New Roman" w:hAnsi="Times New Roman" w:cs="Times New Roman"/>
          <w:color w:val="000000" w:themeColor="text1"/>
          <w:lang w:val="en-US"/>
        </w:rPr>
        <w:t xml:space="preserve">for k = 0, …, n-1, with initial value: d[n-1] = 0.5/(r+1). </w:t>
      </w: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3235CD8D"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D383C91" wp14:editId="71788A9F">
            <wp:extent cx="2869565" cy="27844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1"/>
                    <a:stretch>
                      <a:fillRect/>
                    </a:stretch>
                  </pic:blipFill>
                  <pic:spPr>
                    <a:xfrm>
                      <a:off x="0" y="0"/>
                      <a:ext cx="2869565" cy="2784475"/>
                    </a:xfrm>
                    <a:prstGeom prst="rect">
                      <a:avLst/>
                    </a:prstGeom>
                  </pic:spPr>
                </pic:pic>
              </a:graphicData>
            </a:graphic>
          </wp:inline>
        </w:drawing>
      </w:r>
    </w:p>
    <w:p w14:paraId="551B6B98" w14:textId="77777777" w:rsidR="007C5404" w:rsidRPr="002D70E4" w:rsidRDefault="007C5404" w:rsidP="007C540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17FB8A1A" w14:textId="77777777" w:rsidR="007C5404" w:rsidRPr="002D70E4" w:rsidRDefault="007C5404" w:rsidP="007C5404">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27EDBFCB" w14:textId="77777777" w:rsidR="007C5404" w:rsidRPr="002D70E4" w:rsidRDefault="00121377" w:rsidP="007C5404">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7C5404" w:rsidRPr="002D70E4">
        <w:rPr>
          <w:rFonts w:ascii="Times New Roman" w:eastAsiaTheme="minorEastAsia" w:hAnsi="Times New Roman" w:cs="Times New Roman"/>
          <w:color w:val="000000" w:themeColor="text1"/>
          <w:lang w:val="en-US"/>
        </w:rPr>
        <w:t xml:space="preserve"> </w:t>
      </w:r>
    </w:p>
    <w:p w14:paraId="66E398F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1)</w:t>
      </w:r>
    </w:p>
    <w:p w14:paraId="44716F10"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4EBE9F64" w14:textId="77777777" w:rsidR="007C5404" w:rsidRPr="002D70E4" w:rsidRDefault="007C5404" w:rsidP="007C540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g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send task</w:t>
      </w:r>
    </w:p>
    <w:p w14:paraId="01F58C5C" w14:textId="77777777" w:rsidR="007C5404" w:rsidRPr="002D70E4" w:rsidRDefault="007C5404" w:rsidP="007C540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l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continue looking</w:t>
      </w:r>
    </w:p>
    <w:p w14:paraId="44164E68"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26CAD356" w14:textId="77777777" w:rsidR="007C5404" w:rsidRPr="002D70E4" w:rsidRDefault="0012137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7C5404" w:rsidRPr="002D70E4">
        <w:rPr>
          <w:rFonts w:ascii="Times New Roman" w:eastAsiaTheme="minorEastAsia" w:hAnsi="Times New Roman" w:cs="Times New Roman"/>
          <w:color w:val="000000" w:themeColor="text1"/>
          <w:lang w:val="en-US"/>
        </w:rPr>
        <w:tab/>
        <w:t>(2)</w:t>
      </w:r>
    </w:p>
    <w:p w14:paraId="4E1A55C5"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63594400" w14:textId="77777777" w:rsidR="007C5404" w:rsidRPr="002D70E4" w:rsidRDefault="0012137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m:rPr>
                <m:sty m:val="p"/>
              </m:rPr>
              <w:rPr>
                <w:rFonts w:ascii="Cambria Math" w:eastAsiaTheme="minorEastAsia" w:hAnsi="Cambria Math" w:cs="Times New Roman"/>
                <w:color w:val="000000" w:themeColor="text1"/>
                <w:lang w:val="en-US"/>
              </w:rPr>
              <m:t>a</m:t>
            </m:r>
            <m:ctrlPr>
              <w:rPr>
                <w:rFonts w:ascii="Cambria Math" w:eastAsiaTheme="minorEastAsia" w:hAnsi="Cambria Math" w:cs="Times New Roman"/>
                <w:color w:val="000000" w:themeColor="text1"/>
                <w:lang w:val="en-US"/>
              </w:rPr>
            </m:ctrlPr>
          </m:e>
          <m:sub>
            <m:r>
              <m:rPr>
                <m:sty m:val="p"/>
              </m:rP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7C5404" w:rsidRPr="002D70E4">
        <w:rPr>
          <w:rFonts w:ascii="Times New Roman" w:eastAsiaTheme="minorEastAsia" w:hAnsi="Times New Roman" w:cs="Times New Roman"/>
          <w:color w:val="000000" w:themeColor="text1"/>
          <w:lang w:val="en-US"/>
        </w:rPr>
        <w:tab/>
        <w:t>(3)</w:t>
      </w:r>
    </w:p>
    <w:p w14:paraId="7292A13E"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7E40C147" w14:textId="77777777" w:rsidR="007C5404" w:rsidRPr="002D70E4" w:rsidRDefault="0012137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7C5404" w:rsidRPr="002D70E4">
        <w:rPr>
          <w:rFonts w:ascii="Times New Roman" w:eastAsiaTheme="minorEastAsia" w:hAnsi="Times New Roman" w:cs="Times New Roman"/>
          <w:color w:val="000000" w:themeColor="text1"/>
          <w:lang w:val="en-US"/>
        </w:rPr>
        <w:tab/>
      </w:r>
      <w:r w:rsidR="007C5404" w:rsidRPr="002D70E4">
        <w:rPr>
          <w:rFonts w:ascii="Times New Roman" w:eastAsiaTheme="minorEastAsia" w:hAnsi="Times New Roman" w:cs="Times New Roman"/>
          <w:color w:val="000000" w:themeColor="text1"/>
          <w:lang w:val="en-US"/>
        </w:rPr>
        <w:tab/>
        <w:t>(4)</w:t>
      </w:r>
    </w:p>
    <w:p w14:paraId="1543C771"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6446FD42" w14:textId="77777777" w:rsidR="007C5404" w:rsidRPr="002D70E4" w:rsidRDefault="0012137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or</w:t>
      </w:r>
      <w:r w:rsidR="007C5404" w:rsidRPr="002D70E4">
        <w:rPr>
          <w:rFonts w:ascii="Times New Roman" w:eastAsiaTheme="minorEastAsia" w:hAnsi="Times New Roman" w:cs="Times New Roman"/>
          <w:color w:val="000000" w:themeColor="text1"/>
          <w:lang w:val="en-US"/>
        </w:rPr>
        <w:tab/>
        <w:t>(5)</w:t>
      </w:r>
    </w:p>
    <w:p w14:paraId="126ECA8F"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3F5D93E9"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t>(6)</w:t>
      </w:r>
    </w:p>
    <w:p w14:paraId="040021D2"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141E3668"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7)</w:t>
      </w:r>
    </w:p>
    <w:p w14:paraId="6619E156"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09E68ADE"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t>(8)</w:t>
      </w:r>
    </w:p>
    <w:p w14:paraId="6C6A2C54"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40338FDF"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5)</w:t>
      </w:r>
    </w:p>
    <w:p w14:paraId="15233382"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027BBF5F"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6)</w:t>
      </w:r>
    </w:p>
    <w:p w14:paraId="60695B61"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44E3771A" w14:textId="77777777" w:rsidR="007C5404" w:rsidRPr="002D70E4" w:rsidRDefault="0012137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ab/>
        <w:t>(9)</w:t>
      </w:r>
    </w:p>
    <w:p w14:paraId="655CE946" w14:textId="77777777" w:rsidR="007C5404" w:rsidRPr="002D70E4" w:rsidRDefault="0012137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10)</w:t>
      </w:r>
    </w:p>
    <w:p w14:paraId="386E118D" w14:textId="77777777" w:rsidR="007C5404" w:rsidRPr="002D70E4" w:rsidRDefault="0012137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7C5404" w:rsidRPr="002D70E4">
        <w:rPr>
          <w:rFonts w:ascii="Times New Roman" w:eastAsiaTheme="minorEastAsia" w:hAnsi="Times New Roman" w:cs="Times New Roman"/>
          <w:color w:val="000000" w:themeColor="text1"/>
          <w:lang w:val="en-US"/>
        </w:rPr>
        <w:t xml:space="preserve">    (11)</w:t>
      </w:r>
    </w:p>
    <w:p w14:paraId="71A41002" w14:textId="77777777" w:rsidR="007C5404" w:rsidRPr="002D70E4" w:rsidRDefault="0012137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12)</w:t>
      </w:r>
    </w:p>
    <w:p w14:paraId="3E070900" w14:textId="77777777" w:rsidR="007C5404" w:rsidRPr="002D70E4" w:rsidRDefault="0012137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13)</w:t>
      </w:r>
    </w:p>
    <w:p w14:paraId="2EF10A9C" w14:textId="77777777" w:rsidR="007C5404" w:rsidRPr="002D70E4" w:rsidRDefault="0012137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14)</w:t>
      </w:r>
    </w:p>
    <w:p w14:paraId="7030D2B1"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1C0FD035" w14:textId="77777777" w:rsidR="007C5404" w:rsidRPr="002D70E4" w:rsidRDefault="007C5404" w:rsidP="007C5404">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25B33721"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6756B777"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04C93F34" w14:textId="77777777" w:rsidR="007C5404" w:rsidRPr="002D70E4" w:rsidRDefault="0012137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7C5404" w:rsidRPr="002D70E4">
        <w:rPr>
          <w:rFonts w:ascii="Times New Roman" w:eastAsiaTheme="minorEastAsia" w:hAnsi="Times New Roman" w:cs="Times New Roman"/>
          <w:color w:val="000000" w:themeColor="text1"/>
          <w:lang w:val="en-US"/>
        </w:rPr>
        <w:tab/>
        <w:t>(15)</w:t>
      </w:r>
    </w:p>
    <w:p w14:paraId="378A61BE"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52D4842C"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3DDF7722" w14:textId="77777777"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t>
      </w:r>
      <w:proofErr w:type="gramStart"/>
      <w:r w:rsidRPr="002D70E4">
        <w:rPr>
          <w:rFonts w:ascii="Times New Roman" w:hAnsi="Times New Roman" w:cs="Times New Roman"/>
          <w:color w:val="000000" w:themeColor="text1"/>
          <w:lang w:val="en-US"/>
        </w:rPr>
        <w:t>Watch[</w:t>
      </w:r>
      <w:proofErr w:type="gramEnd"/>
      <w:r w:rsidRPr="002D70E4">
        <w:rPr>
          <w:rFonts w:ascii="Times New Roman" w:hAnsi="Times New Roman" w:cs="Times New Roman"/>
          <w:color w:val="000000" w:themeColor="text1"/>
          <w:lang w:val="en-US"/>
        </w:rPr>
        <w:t>10]. In the data set, the CPU load value is being recorded every 5 minutes. The data set contains about 4000 records of CPU loads, separated in chunks of 100 values each as we are applying our models non-sequentially. Time instances are replaced to be represented by scalar values instead of the real timestamps to allow us to illustrate how far we are from the optimal solution easily.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7C5404" w:rsidRPr="006167D5" w14:paraId="6CB0AB45" w14:textId="77777777" w:rsidTr="00121377">
        <w:trPr>
          <w:trHeight w:val="263"/>
          <w:jc w:val="center"/>
        </w:trPr>
        <w:tc>
          <w:tcPr>
            <w:tcW w:w="1943" w:type="dxa"/>
            <w:shd w:val="clear" w:color="auto" w:fill="auto"/>
            <w:noWrap/>
            <w:vAlign w:val="bottom"/>
            <w:hideMark/>
          </w:tcPr>
          <w:p w14:paraId="40EA237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timestamp</w:t>
            </w:r>
          </w:p>
        </w:tc>
        <w:tc>
          <w:tcPr>
            <w:tcW w:w="939" w:type="dxa"/>
            <w:shd w:val="clear" w:color="auto" w:fill="auto"/>
            <w:noWrap/>
            <w:vAlign w:val="bottom"/>
            <w:hideMark/>
          </w:tcPr>
          <w:p w14:paraId="715ED34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value</w:t>
            </w:r>
          </w:p>
        </w:tc>
        <w:tc>
          <w:tcPr>
            <w:tcW w:w="1117" w:type="dxa"/>
            <w:shd w:val="clear" w:color="auto" w:fill="auto"/>
            <w:noWrap/>
            <w:vAlign w:val="bottom"/>
            <w:hideMark/>
          </w:tcPr>
          <w:p w14:paraId="5DDC6F8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server-id</w:t>
            </w:r>
          </w:p>
        </w:tc>
      </w:tr>
      <w:tr w:rsidR="007C5404" w:rsidRPr="006167D5" w14:paraId="27CFDC93" w14:textId="77777777" w:rsidTr="00121377">
        <w:trPr>
          <w:trHeight w:val="54"/>
          <w:jc w:val="center"/>
        </w:trPr>
        <w:tc>
          <w:tcPr>
            <w:tcW w:w="1943" w:type="dxa"/>
            <w:shd w:val="clear" w:color="auto" w:fill="auto"/>
            <w:noWrap/>
            <w:vAlign w:val="bottom"/>
            <w:hideMark/>
          </w:tcPr>
          <w:p w14:paraId="50A76C9A"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41FE379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50A6BDE5"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7C5404" w:rsidRPr="006167D5" w14:paraId="77F2693D" w14:textId="77777777" w:rsidTr="00121377">
        <w:trPr>
          <w:trHeight w:val="54"/>
          <w:jc w:val="center"/>
        </w:trPr>
        <w:tc>
          <w:tcPr>
            <w:tcW w:w="1943" w:type="dxa"/>
            <w:shd w:val="clear" w:color="auto" w:fill="auto"/>
            <w:noWrap/>
            <w:vAlign w:val="bottom"/>
            <w:hideMark/>
          </w:tcPr>
          <w:p w14:paraId="6C4DB9D5"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7CDF16B0"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157656F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7C5404" w:rsidRPr="006167D5" w14:paraId="06602078" w14:textId="77777777" w:rsidTr="00121377">
        <w:trPr>
          <w:trHeight w:val="54"/>
          <w:jc w:val="center"/>
        </w:trPr>
        <w:tc>
          <w:tcPr>
            <w:tcW w:w="1943" w:type="dxa"/>
            <w:shd w:val="clear" w:color="auto" w:fill="auto"/>
            <w:noWrap/>
            <w:vAlign w:val="bottom"/>
            <w:hideMark/>
          </w:tcPr>
          <w:p w14:paraId="29BC358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345D88E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0358F29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7C5404" w:rsidRPr="006167D5" w14:paraId="377564B9" w14:textId="77777777" w:rsidTr="00121377">
        <w:trPr>
          <w:trHeight w:val="54"/>
          <w:jc w:val="center"/>
        </w:trPr>
        <w:tc>
          <w:tcPr>
            <w:tcW w:w="1943" w:type="dxa"/>
            <w:shd w:val="clear" w:color="auto" w:fill="auto"/>
            <w:noWrap/>
            <w:vAlign w:val="bottom"/>
            <w:hideMark/>
          </w:tcPr>
          <w:p w14:paraId="30CA4E3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5C2898A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1C745F36"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7C5404" w:rsidRPr="006167D5" w14:paraId="7A42C9BA" w14:textId="77777777" w:rsidTr="00121377">
        <w:trPr>
          <w:trHeight w:val="54"/>
          <w:jc w:val="center"/>
        </w:trPr>
        <w:tc>
          <w:tcPr>
            <w:tcW w:w="1943" w:type="dxa"/>
            <w:shd w:val="clear" w:color="auto" w:fill="auto"/>
            <w:noWrap/>
            <w:vAlign w:val="bottom"/>
            <w:hideMark/>
          </w:tcPr>
          <w:p w14:paraId="2DA5D956"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4E8F80B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72491F4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7C5404" w:rsidRPr="006167D5" w14:paraId="0639D26E" w14:textId="77777777" w:rsidTr="00121377">
        <w:trPr>
          <w:trHeight w:val="119"/>
          <w:jc w:val="center"/>
        </w:trPr>
        <w:tc>
          <w:tcPr>
            <w:tcW w:w="1943" w:type="dxa"/>
            <w:shd w:val="clear" w:color="auto" w:fill="auto"/>
            <w:noWrap/>
            <w:vAlign w:val="bottom"/>
            <w:hideMark/>
          </w:tcPr>
          <w:p w14:paraId="6F41CF0A"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4AB0B72E"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787045FC"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7C5404" w:rsidRPr="006167D5" w14:paraId="24AFEAC1" w14:textId="77777777" w:rsidTr="00121377">
        <w:trPr>
          <w:trHeight w:val="54"/>
          <w:jc w:val="center"/>
        </w:trPr>
        <w:tc>
          <w:tcPr>
            <w:tcW w:w="1943" w:type="dxa"/>
            <w:shd w:val="clear" w:color="auto" w:fill="auto"/>
            <w:noWrap/>
            <w:vAlign w:val="bottom"/>
            <w:hideMark/>
          </w:tcPr>
          <w:p w14:paraId="734A7F6E"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0C078504"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1786AD3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7C5404" w:rsidRPr="006167D5" w14:paraId="78384354" w14:textId="77777777" w:rsidTr="00121377">
        <w:trPr>
          <w:trHeight w:val="54"/>
          <w:jc w:val="center"/>
        </w:trPr>
        <w:tc>
          <w:tcPr>
            <w:tcW w:w="1943" w:type="dxa"/>
            <w:shd w:val="clear" w:color="auto" w:fill="auto"/>
            <w:noWrap/>
            <w:vAlign w:val="bottom"/>
            <w:hideMark/>
          </w:tcPr>
          <w:p w14:paraId="0BCDA47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6B2A2A9C"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4BB19F47"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7C5404" w:rsidRPr="006167D5" w14:paraId="48AD5E05" w14:textId="77777777" w:rsidTr="00121377">
        <w:trPr>
          <w:trHeight w:val="54"/>
          <w:jc w:val="center"/>
        </w:trPr>
        <w:tc>
          <w:tcPr>
            <w:tcW w:w="1943" w:type="dxa"/>
            <w:shd w:val="clear" w:color="auto" w:fill="auto"/>
            <w:noWrap/>
            <w:vAlign w:val="bottom"/>
            <w:hideMark/>
          </w:tcPr>
          <w:p w14:paraId="217BD3D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267BCA49"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760C15C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7C5404" w:rsidRPr="006167D5" w14:paraId="7CCC3B8A" w14:textId="77777777" w:rsidTr="00121377">
        <w:trPr>
          <w:trHeight w:val="54"/>
          <w:jc w:val="center"/>
        </w:trPr>
        <w:tc>
          <w:tcPr>
            <w:tcW w:w="1943" w:type="dxa"/>
            <w:shd w:val="clear" w:color="auto" w:fill="auto"/>
            <w:noWrap/>
            <w:vAlign w:val="bottom"/>
            <w:hideMark/>
          </w:tcPr>
          <w:p w14:paraId="3DFCCC1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262E8C3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62C6B9A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4215061C" w14:textId="77777777" w:rsidR="007C5404" w:rsidRPr="002D70E4" w:rsidRDefault="007C5404" w:rsidP="007C5404">
      <w:pPr>
        <w:jc w:val="center"/>
        <w:rPr>
          <w:rFonts w:ascii="Times New Roman" w:hAnsi="Times New Roman" w:cs="Times New Roman"/>
        </w:rPr>
      </w:pPr>
      <w:r>
        <w:rPr>
          <w:noProof/>
        </w:rPr>
        <w:drawing>
          <wp:inline distT="0" distB="0" distL="0" distR="0" wp14:anchorId="386AF105" wp14:editId="633126F4">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B982615" w14:textId="77777777" w:rsidR="007C5404" w:rsidRPr="002D70E4" w:rsidRDefault="007C5404" w:rsidP="007C5404">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p>
    <w:p w14:paraId="56F9B92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4541495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Time Series Analysis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Simulation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w:t>
      </w:r>
      <w:r w:rsidRPr="002D70E4">
        <w:rPr>
          <w:rFonts w:ascii="Times New Roman" w:hAnsi="Times New Roman" w:cs="Times New Roman"/>
          <w:color w:val="000000" w:themeColor="text1"/>
          <w:lang w:val="en-US"/>
        </w:rPr>
        <w:lastRenderedPageBreak/>
        <w:t xml:space="preserve">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Then the user will be guided by the instructions on the screen. A screenshot of our tool's screen can be seen below.</w:t>
      </w:r>
    </w:p>
    <w:p w14:paraId="74A65FB8" w14:textId="77777777" w:rsidR="007C5404" w:rsidRPr="002D70E4" w:rsidRDefault="007C5404" w:rsidP="007C5404">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1312" behindDoc="0" locked="0" layoutInCell="1" allowOverlap="1" wp14:anchorId="018B99E6" wp14:editId="639BBDEE">
            <wp:simplePos x="0" y="0"/>
            <wp:positionH relativeFrom="column">
              <wp:posOffset>3352397</wp:posOffset>
            </wp:positionH>
            <wp:positionV relativeFrom="paragraph">
              <wp:posOffset>654685</wp:posOffset>
            </wp:positionV>
            <wp:extent cx="3407064" cy="1889414"/>
            <wp:effectExtent l="0" t="0" r="3175"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407064" cy="188941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noProof/>
          <w:color w:val="000000" w:themeColor="text1"/>
          <w:lang w:val="en-US"/>
        </w:rPr>
        <w:drawing>
          <wp:inline distT="0" distB="0" distL="0" distR="0" wp14:anchorId="68D24833" wp14:editId="6628B1AE">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2DB317FF" w14:textId="77777777" w:rsidR="007C5404" w:rsidRPr="009F2E78"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2336" behindDoc="0" locked="0" layoutInCell="1" allowOverlap="1" wp14:anchorId="4235424B" wp14:editId="103D082C">
            <wp:simplePos x="0" y="0"/>
            <wp:positionH relativeFrom="column">
              <wp:posOffset>3313430</wp:posOffset>
            </wp:positionH>
            <wp:positionV relativeFrom="paragraph">
              <wp:posOffset>408940</wp:posOffset>
            </wp:positionV>
            <wp:extent cx="3406775" cy="1908175"/>
            <wp:effectExtent l="0" t="0" r="3175"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406775" cy="190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at the end of this </w:t>
      </w:r>
      <w:proofErr w:type="gramStart"/>
      <w:r>
        <w:rPr>
          <w:rFonts w:ascii="Times New Roman" w:hAnsi="Times New Roman" w:cs="Times New Roman"/>
          <w:color w:val="000000" w:themeColor="text1"/>
          <w:lang w:val="en-US"/>
        </w:rPr>
        <w:t>paper[</w:t>
      </w:r>
      <w:proofErr w:type="gramEnd"/>
      <w:r>
        <w:rPr>
          <w:rFonts w:ascii="Times New Roman" w:hAnsi="Times New Roman" w:cs="Times New Roman"/>
          <w:color w:val="000000" w:themeColor="text1"/>
          <w:lang w:val="en-US"/>
        </w:rPr>
        <w:t>17],</w:t>
      </w:r>
      <w:r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Pr="002D70E4">
        <w:rPr>
          <w:rFonts w:ascii="Times New Roman" w:hAnsi="Times New Roman" w:cs="Times New Roman"/>
          <w:color w:val="000000" w:themeColor="text1"/>
          <w:lang w:val="en-US"/>
        </w:rPr>
        <w:t>makes a selection</w:t>
      </w:r>
      <w:proofErr w:type="gramEnd"/>
      <w:r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4AAC58B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Git</w:t>
      </w:r>
      <w:r>
        <w:rPr>
          <w:rFonts w:ascii="Times New Roman" w:hAnsi="Times New Roman" w:cs="Times New Roman"/>
          <w:color w:val="000000" w:themeColor="text1"/>
          <w:lang w:val="en-US"/>
        </w:rPr>
        <w:t>Hub</w:t>
      </w:r>
      <w:r w:rsidRPr="002D70E4">
        <w:rPr>
          <w:rFonts w:ascii="Times New Roman" w:hAnsi="Times New Roman" w:cs="Times New Roman"/>
          <w:color w:val="000000" w:themeColor="text1"/>
          <w:lang w:val="en-US"/>
        </w:rPr>
        <w:t xml:space="preserve"> repository has also been created to host our files and can be found in [15].</w:t>
      </w:r>
    </w:p>
    <w:p w14:paraId="50D55953"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23D09900"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148A524B" w14:textId="77777777" w:rsidR="007C5404" w:rsidRPr="002D70E4" w:rsidRDefault="007C5404" w:rsidP="007C5404">
      <w:pPr>
        <w:jc w:val="both"/>
        <w:rPr>
          <w:rFonts w:ascii="Times New Roman" w:hAnsi="Times New Roman" w:cs="Times New Roman"/>
          <w:lang w:val="en-US"/>
        </w:rPr>
      </w:pPr>
      <w:r w:rsidRPr="002D70E4">
        <w:rPr>
          <w:rFonts w:ascii="Times New Roman" w:hAnsi="Times New Roman" w:cs="Times New Roman"/>
          <w:lang w:val="en-US"/>
        </w:rPr>
        <w:t xml:space="preserve">A time series is a series of data points indexed in a timed order. Most specifically, a time series sequence is a sequence of observed values taken at successively equally spaced points over a fixed period. Therefore, we can think about such data as </w:t>
      </w:r>
      <w:proofErr w:type="gramStart"/>
      <w:r w:rsidRPr="002D70E4">
        <w:rPr>
          <w:rFonts w:ascii="Times New Roman" w:hAnsi="Times New Roman" w:cs="Times New Roman"/>
          <w:lang w:val="en-US"/>
        </w:rPr>
        <w:t>discrete-time</w:t>
      </w:r>
      <w:proofErr w:type="gramEnd"/>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It can be applied to real-valued, </w:t>
      </w:r>
      <w:proofErr w:type="gramStart"/>
      <w:r w:rsidRPr="002D70E4">
        <w:rPr>
          <w:rFonts w:ascii="Times New Roman" w:hAnsi="Times New Roman" w:cs="Times New Roman"/>
          <w:lang w:val="en-US"/>
        </w:rPr>
        <w:t>continuous</w:t>
      </w:r>
      <w:proofErr w:type="gramEnd"/>
      <w:r w:rsidRPr="002D70E4">
        <w:rPr>
          <w:rFonts w:ascii="Times New Roman" w:hAnsi="Times New Roman" w:cs="Times New Roman"/>
          <w:lang w:val="en-US"/>
        </w:rPr>
        <w:t xml:space="preserve"> and discrete numeric data as in [13]. We can divide the methods for time series analysis is two groups, frequency-</w:t>
      </w:r>
      <w:proofErr w:type="gramStart"/>
      <w:r w:rsidRPr="002D70E4">
        <w:rPr>
          <w:rFonts w:ascii="Times New Roman" w:hAnsi="Times New Roman" w:cs="Times New Roman"/>
          <w:lang w:val="en-US"/>
        </w:rPr>
        <w:t>domain</w:t>
      </w:r>
      <w:proofErr w:type="gramEnd"/>
      <w:r w:rsidRPr="002D70E4">
        <w:rPr>
          <w:rFonts w:ascii="Times New Roman" w:hAnsi="Times New Roman" w:cs="Times New Roman"/>
          <w:lang w:val="en-US"/>
        </w:rPr>
        <w:t xml:space="preserve"> and time-domain methods. For this study, we will focus on the latter since our data is defined over time. In the time-domain, we can use correlation and autocorrelation techniques to extract the patterns in a filter-like manner.</w:t>
      </w:r>
    </w:p>
    <w:p w14:paraId="1983D10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basic functionality of our Times Series Analysis tool is to identify trends in our series of data. There are several ways to think about identifying trends in a time series sample. One of the most popular ways to identify a trend is to take our data's rolling average. This means that, for each time point, we calculate the average of the points on either side of it.</w:t>
      </w:r>
    </w:p>
    <w:p w14:paraId="70F7B656"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We can see trend smoothed out in Figure 4. After finding the data trend, it is time to think about seasonality, which is a repetitive nature on the time series.</w:t>
      </w:r>
    </w:p>
    <w:p w14:paraId="6A1B008B"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28F0C5B7" w14:textId="77777777" w:rsidR="007C5404" w:rsidRPr="002D70E4" w:rsidRDefault="007C5404" w:rsidP="007C5404">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differencing".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Figure 5 shows that most of the trend is removed and where the data spikes. Differencing turns the time series into a stationary time series. This series, as shown in the graph, repeats itself but not in a constant rate. We can see a weak seasonality in the beginning weeks (15-17), denser in the middle weeks (17-22) and falls during weeks 22-25 and becomes dense again during the last 3 weeks (25-28). This is incredibly </w:t>
      </w:r>
      <w:proofErr w:type="spellStart"/>
      <w:r w:rsidRPr="002D70E4">
        <w:rPr>
          <w:rFonts w:ascii="Times New Roman" w:hAnsi="Times New Roman" w:cs="Times New Roman"/>
          <w:color w:val="000000" w:themeColor="text1"/>
          <w:lang w:val="en-US"/>
        </w:rPr>
        <w:t>tellings</w:t>
      </w:r>
      <w:proofErr w:type="spellEnd"/>
      <w:r w:rsidRPr="002D70E4">
        <w:rPr>
          <w:rFonts w:ascii="Times New Roman" w:hAnsi="Times New Roman" w:cs="Times New Roman"/>
          <w:color w:val="000000" w:themeColor="text1"/>
          <w:lang w:val="en-US"/>
        </w:rPr>
        <w:t xml:space="preserve"> as removing the trend can reveal correlation in seasonality. </w:t>
      </w:r>
    </w:p>
    <w:p w14:paraId="37DDC291" w14:textId="77777777" w:rsidR="007C5404" w:rsidRPr="002D70E4" w:rsidRDefault="007C5404" w:rsidP="007C5404">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noProof/>
        </w:rPr>
        <w:lastRenderedPageBreak/>
        <w:drawing>
          <wp:anchor distT="0" distB="0" distL="114300" distR="114300" simplePos="0" relativeHeight="251664384" behindDoc="0" locked="0" layoutInCell="1" allowOverlap="1" wp14:anchorId="106F3A0F" wp14:editId="1612FC29">
            <wp:simplePos x="0" y="0"/>
            <wp:positionH relativeFrom="column">
              <wp:posOffset>-163195</wp:posOffset>
            </wp:positionH>
            <wp:positionV relativeFrom="paragraph">
              <wp:posOffset>119380</wp:posOffset>
            </wp:positionV>
            <wp:extent cx="3407410" cy="1889760"/>
            <wp:effectExtent l="0" t="0" r="254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407410" cy="1889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517DFA4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3360" behindDoc="0" locked="0" layoutInCell="1" allowOverlap="1" wp14:anchorId="716078E6" wp14:editId="1D0AFEC0">
            <wp:simplePos x="0" y="0"/>
            <wp:positionH relativeFrom="column">
              <wp:posOffset>-150940</wp:posOffset>
            </wp:positionH>
            <wp:positionV relativeFrom="paragraph">
              <wp:posOffset>2256726</wp:posOffset>
            </wp:positionV>
            <wp:extent cx="3407410" cy="2233930"/>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074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 xml:space="preserve">Is it periodic? 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w:t>
      </w:r>
      <w:proofErr w:type="gramStart"/>
      <w:r w:rsidRPr="002D70E4">
        <w:rPr>
          <w:rFonts w:ascii="Times New Roman" w:hAnsi="Times New Roman" w:cs="Times New Roman"/>
          <w:color w:val="000000" w:themeColor="text1"/>
          <w:lang w:val="en-US"/>
        </w:rPr>
        <w:t>Indeed</w:t>
      </w:r>
      <w:proofErr w:type="gramEnd"/>
      <w:r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Pr="002D70E4">
        <w:rPr>
          <w:rFonts w:ascii="Times New Roman" w:hAnsi="Times New Roman" w:cs="Times New Roman"/>
          <w:color w:val="000000" w:themeColor="text1"/>
          <w:lang w:val="en-US"/>
        </w:rPr>
        <w:t>thoughout</w:t>
      </w:r>
      <w:proofErr w:type="spellEnd"/>
      <w:r w:rsidRPr="002D70E4">
        <w:rPr>
          <w:rFonts w:ascii="Times New Roman" w:hAnsi="Times New Roman" w:cs="Times New Roman"/>
          <w:color w:val="000000" w:themeColor="text1"/>
          <w:lang w:val="en-US"/>
        </w:rPr>
        <w:t>. There are no unexpected ‘highs’ or ‘lows’ among the series. Therefore, this makes it suitable for working with during our simulations and performance assessment.</w:t>
      </w:r>
    </w:p>
    <w:p w14:paraId="68F7928A" w14:textId="77777777" w:rsidR="007C5404" w:rsidRPr="002D70E4" w:rsidRDefault="007C5404" w:rsidP="007C5404">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7CBDB808"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imulations</w:t>
      </w:r>
    </w:p>
    <w:p w14:paraId="154A0D6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ompare each of our 3 models, Random(P), Secretary and House Selling with the Optimal Solution individually in our performance evaluation. The difference between the optimal offloading value and the one we achieved and how far we were from the optimal 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20, 50, 80, 100, 150, 200]. This makes the tool dynamic and applicable in many real case situations as we deal with real data.</w:t>
      </w:r>
    </w:p>
    <w:p w14:paraId="54F21EF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se</w:t>
      </w:r>
      <w:proofErr w:type="spellEnd"/>
      <w:r w:rsidRPr="002D70E4">
        <w:rPr>
          <w:rFonts w:ascii="Times New Roman" w:hAnsi="Times New Roman" w:cs="Times New Roman"/>
          <w:color w:val="000000" w:themeColor="text1"/>
          <w:lang w:val="en-US"/>
        </w:rPr>
        <w:t xml:space="preserve"> how the models carry out the decision-making process, we provide a part of our simulation process below.</w:t>
      </w:r>
    </w:p>
    <w:p w14:paraId="679B8435"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p>
    <w:p w14:paraId="542BDD3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49DBD481" wp14:editId="11744104">
            <wp:extent cx="3098165" cy="514350"/>
            <wp:effectExtent l="0" t="0" r="6985" b="0"/>
            <wp:docPr id="22" name="Picture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hap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3098165" cy="514350"/>
                    </a:xfrm>
                    <a:prstGeom prst="rect">
                      <a:avLst/>
                    </a:prstGeom>
                  </pic:spPr>
                </pic:pic>
              </a:graphicData>
            </a:graphic>
          </wp:inline>
        </w:drawing>
      </w:r>
    </w:p>
    <w:p w14:paraId="31D25967"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apply the model and start observing:</w:t>
      </w:r>
    </w:p>
    <w:p w14:paraId="6DBC96C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3EEFC5D" wp14:editId="72544151">
                <wp:simplePos x="0" y="0"/>
                <wp:positionH relativeFrom="column">
                  <wp:posOffset>1427430</wp:posOffset>
                </wp:positionH>
                <wp:positionV relativeFrom="paragraph">
                  <wp:posOffset>444468</wp:posOffset>
                </wp:positionV>
                <wp:extent cx="0" cy="316972"/>
                <wp:effectExtent l="57150" t="38100" r="57150" b="6985"/>
                <wp:wrapNone/>
                <wp:docPr id="25" name="Straight Arrow Connector 25"/>
                <wp:cNvGraphicFramePr/>
                <a:graphic xmlns:a="http://schemas.openxmlformats.org/drawingml/2006/main">
                  <a:graphicData uri="http://schemas.microsoft.com/office/word/2010/wordprocessingShape">
                    <wps:wsp>
                      <wps:cNvCnPr/>
                      <wps:spPr>
                        <a:xfrm flipV="1">
                          <a:off x="0" y="0"/>
                          <a:ext cx="0" cy="31697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B6BABC" id="_x0000_t32" coordsize="21600,21600" o:spt="32" o:oned="t" path="m,l21600,21600e" filled="f">
                <v:path arrowok="t" fillok="f" o:connecttype="none"/>
                <o:lock v:ext="edit" shapetype="t"/>
              </v:shapetype>
              <v:shape id="Straight Arrow Connector 25" o:spid="_x0000_s1026" type="#_x0000_t32" style="position:absolute;margin-left:112.4pt;margin-top:35pt;width:0;height:24.9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255AAFD9" wp14:editId="2318CF35">
            <wp:extent cx="3098165" cy="49794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9">
                      <a:extLst>
                        <a:ext uri="{28A0092B-C50C-407E-A947-70E740481C1C}">
                          <a14:useLocalDpi xmlns:a14="http://schemas.microsoft.com/office/drawing/2010/main" val="0"/>
                        </a:ext>
                      </a:extLst>
                    </a:blip>
                    <a:srcRect b="13829"/>
                    <a:stretch>
                      <a:fillRect/>
                    </a:stretch>
                  </pic:blipFill>
                  <pic:spPr bwMode="auto">
                    <a:xfrm>
                      <a:off x="0" y="0"/>
                      <a:ext cx="3098165" cy="497940"/>
                    </a:xfrm>
                    <a:prstGeom prst="rect">
                      <a:avLst/>
                    </a:prstGeom>
                    <a:noFill/>
                    <a:ln>
                      <a:noFill/>
                    </a:ln>
                    <a:extLst>
                      <a:ext uri="{53640926-AAD7-44D8-BBD7-CCE9431645EC}">
                        <a14:shadowObscured xmlns:a14="http://schemas.microsoft.com/office/drawing/2010/main"/>
                      </a:ext>
                    </a:extLst>
                  </pic:spPr>
                </pic:pic>
              </a:graphicData>
            </a:graphic>
          </wp:inline>
        </w:drawing>
      </w:r>
    </w:p>
    <w:p w14:paraId="76F0A894" w14:textId="77777777" w:rsidR="007C5404" w:rsidRPr="002D70E4" w:rsidRDefault="007C5404" w:rsidP="007C5404">
      <w:pPr>
        <w:jc w:val="both"/>
        <w:rPr>
          <w:rFonts w:ascii="Times New Roman" w:hAnsi="Times New Roman" w:cs="Times New Roman"/>
          <w:color w:val="000000" w:themeColor="text1"/>
          <w:lang w:val="en-US"/>
        </w:rPr>
      </w:pPr>
    </w:p>
    <w:p w14:paraId="09802BC8"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151C4E6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09D1E0A6" wp14:editId="53A40337">
            <wp:extent cx="3098165" cy="488887"/>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20">
                      <a:extLst>
                        <a:ext uri="{28A0092B-C50C-407E-A947-70E740481C1C}">
                          <a14:useLocalDpi xmlns:a14="http://schemas.microsoft.com/office/drawing/2010/main" val="0"/>
                        </a:ext>
                      </a:extLst>
                    </a:blip>
                    <a:srcRect b="15395"/>
                    <a:stretch>
                      <a:fillRect/>
                    </a:stretch>
                  </pic:blipFill>
                  <pic:spPr bwMode="auto">
                    <a:xfrm>
                      <a:off x="0" y="0"/>
                      <a:ext cx="3098165" cy="488887"/>
                    </a:xfrm>
                    <a:prstGeom prst="rect">
                      <a:avLst/>
                    </a:prstGeom>
                    <a:noFill/>
                    <a:ln>
                      <a:noFill/>
                    </a:ln>
                    <a:extLst>
                      <a:ext uri="{53640926-AAD7-44D8-BBD7-CCE9431645EC}">
                        <a14:shadowObscured xmlns:a14="http://schemas.microsoft.com/office/drawing/2010/main"/>
                      </a:ext>
                    </a:extLst>
                  </pic:spPr>
                </pic:pic>
              </a:graphicData>
            </a:graphic>
          </wp:inline>
        </w:drawing>
      </w:r>
    </w:p>
    <w:p w14:paraId="79F9A354"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78FBD7C1"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61C36B0" wp14:editId="136AD262">
                <wp:simplePos x="0" y="0"/>
                <wp:positionH relativeFrom="column">
                  <wp:posOffset>267970</wp:posOffset>
                </wp:positionH>
                <wp:positionV relativeFrom="paragraph">
                  <wp:posOffset>438313</wp:posOffset>
                </wp:positionV>
                <wp:extent cx="0" cy="316972"/>
                <wp:effectExtent l="57150" t="38100" r="57150" b="6985"/>
                <wp:wrapNone/>
                <wp:docPr id="27" name="Straight Arrow Connector 27"/>
                <wp:cNvGraphicFramePr/>
                <a:graphic xmlns:a="http://schemas.openxmlformats.org/drawingml/2006/main">
                  <a:graphicData uri="http://schemas.microsoft.com/office/word/2010/wordprocessingShape">
                    <wps:wsp>
                      <wps:cNvCnPr/>
                      <wps:spPr>
                        <a:xfrm flipV="1">
                          <a:off x="0" y="0"/>
                          <a:ext cx="0" cy="31697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EACCA3" id="Straight Arrow Connector 27" o:spid="_x0000_s1026" type="#_x0000_t32" style="position:absolute;margin-left:21.1pt;margin-top:34.5pt;width:0;height:24.9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0415C848" wp14:editId="52B11AFE">
            <wp:extent cx="3098165" cy="514350"/>
            <wp:effectExtent l="0" t="0" r="6985" b="0"/>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3098165" cy="514350"/>
                    </a:xfrm>
                    <a:prstGeom prst="rect">
                      <a:avLst/>
                    </a:prstGeom>
                  </pic:spPr>
                </pic:pic>
              </a:graphicData>
            </a:graphic>
          </wp:inline>
        </w:drawing>
      </w:r>
    </w:p>
    <w:p w14:paraId="70910C42" w14:textId="77777777" w:rsidR="007C5404" w:rsidRPr="002D70E4" w:rsidRDefault="007C5404" w:rsidP="007C5404">
      <w:pPr>
        <w:jc w:val="both"/>
        <w:rPr>
          <w:rFonts w:ascii="Times New Roman" w:hAnsi="Times New Roman" w:cs="Times New Roman"/>
          <w:color w:val="000000" w:themeColor="text1"/>
          <w:lang w:val="en-US"/>
        </w:rPr>
      </w:pPr>
    </w:p>
    <w:p w14:paraId="079037A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42B3453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72729F5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32571F46"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sults</w:t>
      </w:r>
    </w:p>
    <w:p w14:paraId="53579E7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section, we apply the Random Probability, the Secretary </w:t>
      </w:r>
      <w:proofErr w:type="gramStart"/>
      <w:r w:rsidRPr="002D70E4">
        <w:rPr>
          <w:rFonts w:ascii="Times New Roman" w:hAnsi="Times New Roman" w:cs="Times New Roman"/>
          <w:color w:val="000000" w:themeColor="text1"/>
          <w:lang w:val="en-US"/>
        </w:rPr>
        <w:t>Model</w:t>
      </w:r>
      <w:proofErr w:type="gramEnd"/>
      <w:r w:rsidRPr="002D70E4">
        <w:rPr>
          <w:rFonts w:ascii="Times New Roman" w:hAnsi="Times New Roman" w:cs="Times New Roman"/>
          <w:color w:val="000000" w:themeColor="text1"/>
          <w:lang w:val="en-US"/>
        </w:rPr>
        <w:t xml:space="preserve"> and the House Selling Model on our set of data as we explained before. We pass in the chunk size we want to observe, and the several parameters we want to give each model for our decision-making process. For these simulations, we assigned the following parameter values:</w:t>
      </w:r>
    </w:p>
    <w:tbl>
      <w:tblPr>
        <w:tblStyle w:val="TableGrid"/>
        <w:tblW w:w="0" w:type="auto"/>
        <w:jc w:val="center"/>
        <w:tblLook w:val="04A0" w:firstRow="1" w:lastRow="0" w:firstColumn="1" w:lastColumn="0" w:noHBand="0" w:noVBand="1"/>
      </w:tblPr>
      <w:tblGrid>
        <w:gridCol w:w="1503"/>
        <w:gridCol w:w="1503"/>
        <w:gridCol w:w="1503"/>
      </w:tblGrid>
      <w:tr w:rsidR="007C5404" w:rsidRPr="002D70E4" w14:paraId="403A20B2" w14:textId="77777777" w:rsidTr="00121377">
        <w:trPr>
          <w:jc w:val="center"/>
        </w:trPr>
        <w:tc>
          <w:tcPr>
            <w:tcW w:w="1503" w:type="dxa"/>
          </w:tcPr>
          <w:p w14:paraId="6367137F"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503" w:type="dxa"/>
          </w:tcPr>
          <w:p w14:paraId="0463C7EE"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503" w:type="dxa"/>
          </w:tcPr>
          <w:p w14:paraId="02F9B24F"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7C5404" w:rsidRPr="002D70E4" w14:paraId="520D42EE" w14:textId="77777777" w:rsidTr="00121377">
        <w:trPr>
          <w:jc w:val="center"/>
        </w:trPr>
        <w:tc>
          <w:tcPr>
            <w:tcW w:w="1503" w:type="dxa"/>
          </w:tcPr>
          <w:p w14:paraId="110515A6"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503" w:type="dxa"/>
          </w:tcPr>
          <w:p w14:paraId="0B1C48A4"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c>
          <w:tcPr>
            <w:tcW w:w="1503" w:type="dxa"/>
          </w:tcPr>
          <w:p w14:paraId="571B6C0E" w14:textId="77777777" w:rsidR="007C5404" w:rsidRPr="002D70E4" w:rsidRDefault="007C5404" w:rsidP="00121377">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61CD893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2516CEC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200 to see how the models behave with a large set of MEC servers. The group's </w:t>
      </w:r>
      <w:proofErr w:type="spellStart"/>
      <w:r w:rsidRPr="002D70E4">
        <w:rPr>
          <w:rFonts w:ascii="Times New Roman" w:hAnsi="Times New Roman" w:cs="Times New Roman"/>
          <w:color w:val="000000" w:themeColor="text1"/>
          <w:lang w:val="en-US"/>
        </w:rPr>
        <w:t>a</w:t>
      </w:r>
      <w:proofErr w:type="spellEnd"/>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 </w:t>
      </w:r>
    </w:p>
    <w:p w14:paraId="7706F45D"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the y-axis denotes value at each server we decided to offload. This is represented by the black bars. </w:t>
      </w:r>
      <w:r w:rsidRPr="002D70E4">
        <w:rPr>
          <w:rFonts w:ascii="Times New Roman" w:hAnsi="Times New Roman" w:cs="Times New Roman"/>
          <w:color w:val="000000" w:themeColor="text1"/>
          <w:lang w:val="en-US"/>
        </w:rPr>
        <w:t>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60D998B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we can see, for the Random(P) model,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The b Figure shows that our model's offset from the optimal stopping times is also significant, with most of the stopping times being far ahead of the optimal point.</w:t>
      </w:r>
    </w:p>
    <w:p w14:paraId="16C43A96" w14:textId="77777777" w:rsidR="007C5404" w:rsidRPr="002D70E4" w:rsidRDefault="007C5404" w:rsidP="007C540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6F655BE3" wp14:editId="1E82F699">
            <wp:extent cx="3098165" cy="2372995"/>
            <wp:effectExtent l="0" t="0" r="6985"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8165" cy="2372995"/>
                    </a:xfrm>
                    <a:prstGeom prst="rect">
                      <a:avLst/>
                    </a:prstGeom>
                    <a:noFill/>
                    <a:ln>
                      <a:noFill/>
                    </a:ln>
                  </pic:spPr>
                </pic:pic>
              </a:graphicData>
            </a:graphic>
          </wp:inline>
        </w:drawing>
      </w:r>
    </w:p>
    <w:p w14:paraId="01085660"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 xml:space="preserve">a: Random(P) load value/stop </w:t>
      </w:r>
      <w:proofErr w:type="gramStart"/>
      <w:r w:rsidRPr="002D70E4">
        <w:rPr>
          <w:rFonts w:ascii="Times New Roman" w:hAnsi="Times New Roman" w:cs="Times New Roman"/>
        </w:rPr>
        <w:t>chart</w:t>
      </w:r>
      <w:proofErr w:type="gramEnd"/>
    </w:p>
    <w:p w14:paraId="37E65819" w14:textId="77777777" w:rsidR="007C5404" w:rsidRPr="002D70E4" w:rsidRDefault="007C5404" w:rsidP="007C5404">
      <w:pPr>
        <w:keepNext/>
        <w:jc w:val="center"/>
        <w:rPr>
          <w:rFonts w:ascii="Times New Roman" w:hAnsi="Times New Roman" w:cs="Times New Roman"/>
        </w:rPr>
      </w:pPr>
      <w:r w:rsidRPr="002D70E4">
        <w:rPr>
          <w:rFonts w:ascii="Times New Roman" w:hAnsi="Times New Roman" w:cs="Times New Roman"/>
          <w:noProof/>
          <w:color w:val="000000" w:themeColor="text1"/>
          <w:lang w:val="en-US"/>
        </w:rPr>
        <w:lastRenderedPageBreak/>
        <w:drawing>
          <wp:inline distT="0" distB="0" distL="0" distR="0" wp14:anchorId="213B0B0C" wp14:editId="71239F6D">
            <wp:extent cx="3098999" cy="2362200"/>
            <wp:effectExtent l="0" t="0" r="635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8999" cy="2362200"/>
                    </a:xfrm>
                    <a:prstGeom prst="rect">
                      <a:avLst/>
                    </a:prstGeom>
                    <a:noFill/>
                    <a:ln>
                      <a:noFill/>
                    </a:ln>
                  </pic:spPr>
                </pic:pic>
              </a:graphicData>
            </a:graphic>
          </wp:inline>
        </w:drawing>
      </w:r>
    </w:p>
    <w:p w14:paraId="1ACE8BE8"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7b: Stop time instances (Random(P)) chart</w:t>
      </w:r>
    </w:p>
    <w:p w14:paraId="00D9F38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ing the Secretary Model can significantly increase efficiency compared to the Random(P) Model. This is because the Secretary Model's implementation algorithm looks at the MEC servers' actual values and does not rely on a probability. From Figure a, we can see that the model can find the optimal server to offload most of the runs. The model is far from optimal in only 4 runs. The emptiness on the time instances graph confirms that we have found the optimal stopping time in most of the runs. Additionally, it is essential to mention that, even though the times achieved show that we have missed the optimal instance by a lot, the server we chose to offload is the next best server after the optimal. This proves the efficiency of our implemented Secretary Model.</w:t>
      </w:r>
    </w:p>
    <w:p w14:paraId="4460A7B6" w14:textId="77777777" w:rsidR="007C5404" w:rsidRPr="002D70E4" w:rsidRDefault="007C5404" w:rsidP="007C540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7EA81127" wp14:editId="10A70F6A">
            <wp:extent cx="3124200" cy="2392937"/>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28321" cy="2396093"/>
                    </a:xfrm>
                    <a:prstGeom prst="rect">
                      <a:avLst/>
                    </a:prstGeom>
                    <a:noFill/>
                    <a:ln>
                      <a:noFill/>
                    </a:ln>
                  </pic:spPr>
                </pic:pic>
              </a:graphicData>
            </a:graphic>
          </wp:inline>
        </w:drawing>
      </w:r>
    </w:p>
    <w:p w14:paraId="4B0EBBE5"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8a: Secretary load value/stop </w:t>
      </w:r>
      <w:proofErr w:type="gramStart"/>
      <w:r w:rsidRPr="002D70E4">
        <w:rPr>
          <w:rFonts w:ascii="Times New Roman" w:hAnsi="Times New Roman" w:cs="Times New Roman"/>
        </w:rPr>
        <w:t>chart</w:t>
      </w:r>
      <w:proofErr w:type="gramEnd"/>
    </w:p>
    <w:p w14:paraId="0F4B3023" w14:textId="77777777" w:rsidR="007C5404" w:rsidRPr="002D70E4" w:rsidRDefault="007C5404" w:rsidP="007C5404">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74070DED" wp14:editId="4DAE34AF">
            <wp:extent cx="3181039" cy="2413000"/>
            <wp:effectExtent l="0" t="0" r="635"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81039" cy="2413000"/>
                    </a:xfrm>
                    <a:prstGeom prst="rect">
                      <a:avLst/>
                    </a:prstGeom>
                    <a:noFill/>
                    <a:ln>
                      <a:noFill/>
                    </a:ln>
                  </pic:spPr>
                </pic:pic>
              </a:graphicData>
            </a:graphic>
          </wp:inline>
        </w:drawing>
      </w:r>
    </w:p>
    <w:p w14:paraId="5282706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8b: Stop time instances (Secretary) </w:t>
      </w:r>
      <w:proofErr w:type="gramStart"/>
      <w:r w:rsidRPr="002D70E4">
        <w:rPr>
          <w:rFonts w:ascii="Times New Roman" w:hAnsi="Times New Roman" w:cs="Times New Roman"/>
        </w:rPr>
        <w:t>chart</w:t>
      </w:r>
      <w:proofErr w:type="gramEnd"/>
    </w:p>
    <w:p w14:paraId="711FEAE6"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Secretary model. From the simulation results in Figure a, we can see that our implemented model chooses the best or the second-best server to offload the runs' tasks. Our House Selling model solution is proven to be too close to the Optimal Solution. Also, making r even smaller brings our model closer and closer to the Optimal Solution. The House Selling model outperforms the other two OST-based models by a lot.</w:t>
      </w:r>
    </w:p>
    <w:p w14:paraId="70836992" w14:textId="77777777" w:rsidR="007C5404" w:rsidRPr="002D70E4" w:rsidRDefault="007C5404" w:rsidP="007C540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2F27F385" wp14:editId="2AB5F5E8">
            <wp:extent cx="3098165" cy="2372995"/>
            <wp:effectExtent l="0" t="0" r="6985"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98165" cy="2372995"/>
                    </a:xfrm>
                    <a:prstGeom prst="rect">
                      <a:avLst/>
                    </a:prstGeom>
                    <a:noFill/>
                    <a:ln>
                      <a:noFill/>
                    </a:ln>
                  </pic:spPr>
                </pic:pic>
              </a:graphicData>
            </a:graphic>
          </wp:inline>
        </w:drawing>
      </w:r>
    </w:p>
    <w:p w14:paraId="7C75F528"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9a: House Selling load value/stop </w:t>
      </w:r>
      <w:proofErr w:type="gramStart"/>
      <w:r w:rsidRPr="002D70E4">
        <w:rPr>
          <w:rFonts w:ascii="Times New Roman" w:hAnsi="Times New Roman" w:cs="Times New Roman"/>
        </w:rPr>
        <w:t>chart</w:t>
      </w:r>
      <w:proofErr w:type="gramEnd"/>
    </w:p>
    <w:p w14:paraId="544AE7C1" w14:textId="77777777" w:rsidR="007C5404" w:rsidRPr="002D70E4" w:rsidRDefault="007C5404" w:rsidP="007C5404">
      <w:pPr>
        <w:keepNext/>
        <w:jc w:val="center"/>
        <w:rPr>
          <w:rFonts w:ascii="Times New Roman" w:hAnsi="Times New Roman" w:cs="Times New Roman"/>
        </w:rPr>
      </w:pPr>
      <w:r w:rsidRPr="002D70E4">
        <w:rPr>
          <w:rFonts w:ascii="Times New Roman" w:hAnsi="Times New Roman" w:cs="Times New Roman"/>
          <w:noProof/>
          <w:color w:val="000000" w:themeColor="text1"/>
          <w:lang w:val="en-US"/>
        </w:rPr>
        <w:lastRenderedPageBreak/>
        <w:drawing>
          <wp:inline distT="0" distB="0" distL="0" distR="0" wp14:anchorId="21A78ECA" wp14:editId="341D9621">
            <wp:extent cx="3136900" cy="2379518"/>
            <wp:effectExtent l="0" t="0" r="635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43570" cy="2384577"/>
                    </a:xfrm>
                    <a:prstGeom prst="rect">
                      <a:avLst/>
                    </a:prstGeom>
                    <a:noFill/>
                    <a:ln>
                      <a:noFill/>
                    </a:ln>
                  </pic:spPr>
                </pic:pic>
              </a:graphicData>
            </a:graphic>
          </wp:inline>
        </w:drawing>
      </w:r>
    </w:p>
    <w:p w14:paraId="58A9CA6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9b: Stop time instances (House Selling) chart</w:t>
      </w:r>
    </w:p>
    <w:p w14:paraId="04C7A658"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mentioned above, the way we developed our analysis tool, offers the user the option to change all the parameters N, </w:t>
      </w:r>
      <w:proofErr w:type="gramStart"/>
      <w:r w:rsidRPr="002D70E4">
        <w:rPr>
          <w:rFonts w:ascii="Times New Roman" w:hAnsi="Times New Roman" w:cs="Times New Roman"/>
          <w:color w:val="000000" w:themeColor="text1"/>
          <w:lang w:val="en-US"/>
        </w:rPr>
        <w:t>p</w:t>
      </w:r>
      <w:proofErr w:type="gramEnd"/>
      <w:r w:rsidRPr="002D70E4">
        <w:rPr>
          <w:rFonts w:ascii="Times New Roman" w:hAnsi="Times New Roman" w:cs="Times New Roman"/>
          <w:color w:val="000000" w:themeColor="text1"/>
          <w:lang w:val="en-US"/>
        </w:rPr>
        <w:t xml:space="preserve"> and r to their preference, based on what simulations they want to carry out.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our models' performance when implemented, we put them together to compare against the Optimal Solution. In this experiment, we have calculated all models' averages for the load values each time we stopped and offloaded. Keeping N = 200 and r the same as we have set for the individual simulations, Figure 9 shows the Optimal Solution average in green </w:t>
      </w:r>
      <w:proofErr w:type="spellStart"/>
      <w:r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together with our models' average. Note that, for the Random(P) model, we have used different values of p to see how performance varies compared to the Optimal. To illustrate which model is closest to the Optimal Solution, we have calculated the difference between each models' and the optimal average and plotted the results in Figure 10.</w:t>
      </w:r>
    </w:p>
    <w:p w14:paraId="7A454346"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6E15330C" wp14:editId="3E544301">
            <wp:extent cx="2883877" cy="309252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40030" cy="3152743"/>
                    </a:xfrm>
                    <a:prstGeom prst="rect">
                      <a:avLst/>
                    </a:prstGeom>
                    <a:noFill/>
                    <a:ln>
                      <a:noFill/>
                    </a:ln>
                  </pic:spPr>
                </pic:pic>
              </a:graphicData>
            </a:graphic>
          </wp:inline>
        </w:drawing>
      </w:r>
    </w:p>
    <w:p w14:paraId="4E32D54E" w14:textId="77777777" w:rsidR="007C5404" w:rsidRPr="002D70E4" w:rsidRDefault="007C5404" w:rsidP="007C5404">
      <w:pPr>
        <w:keepNext/>
        <w:jc w:val="center"/>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419B49B7" wp14:editId="7D67CED6">
            <wp:extent cx="3073400" cy="3080959"/>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92042" cy="3099646"/>
                    </a:xfrm>
                    <a:prstGeom prst="rect">
                      <a:avLst/>
                    </a:prstGeom>
                    <a:noFill/>
                    <a:ln>
                      <a:noFill/>
                    </a:ln>
                  </pic:spPr>
                </pic:pic>
              </a:graphicData>
            </a:graphic>
          </wp:inline>
        </w:drawing>
      </w:r>
    </w:p>
    <w:p w14:paraId="0F2DFB5D" w14:textId="77777777" w:rsidR="007C5404" w:rsidRPr="002D70E4" w:rsidRDefault="007C5404" w:rsidP="007C5404">
      <w:pPr>
        <w:pStyle w:val="Caption"/>
        <w:rPr>
          <w:rFonts w:ascii="Times New Roman" w:hAnsi="Times New Roman" w:cs="Times New Roman"/>
          <w:color w:val="000000" w:themeColor="text1"/>
          <w:lang w:val="en-US"/>
        </w:rPr>
      </w:pPr>
      <w:r w:rsidRPr="002D70E4">
        <w:rPr>
          <w:rFonts w:ascii="Times New Roman" w:hAnsi="Times New Roman" w:cs="Times New Roman"/>
        </w:rPr>
        <w:t xml:space="preserve">Figure 9 &amp; </w:t>
      </w:r>
      <w:proofErr w:type="gramStart"/>
      <w:r w:rsidRPr="002D70E4">
        <w:rPr>
          <w:rFonts w:ascii="Times New Roman" w:hAnsi="Times New Roman" w:cs="Times New Roman"/>
        </w:rPr>
        <w:t>10:Average</w:t>
      </w:r>
      <w:proofErr w:type="gramEnd"/>
      <w:r w:rsidRPr="002D70E4">
        <w:rPr>
          <w:rFonts w:ascii="Times New Roman" w:hAnsi="Times New Roman" w:cs="Times New Roman"/>
        </w:rPr>
        <w:t xml:space="preserve"> Mean load values of models Vs Optimal Solution</w:t>
      </w:r>
    </w:p>
    <w:p w14:paraId="7210D31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terestingly, from the graph, we can see that when probability p is set to 0.5, we have a better performance than lower values of p. However, since the Random(P) model relies on randomly generated numbers and a probability, the analysis will produce different results every time we run it. Overall, this Figure tells us that, at r=0.015 for server sequences of 200, our implemented House Selling Model outperforms all other models with the Secretary model being the next best model.</w:t>
      </w:r>
    </w:p>
    <w:p w14:paraId="0A7EC498"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perfect value of r factor</w:t>
      </w:r>
    </w:p>
    <w:p w14:paraId="3C48A75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have proved that the Secretary and the House Selling models have the best performance overall out of our 3 implemented models. Since our tool gives the user the ability to change the parameter values of N and r, we compared different r combined values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the threshold values of r factor for each chunk are:</w:t>
      </w:r>
    </w:p>
    <w:tbl>
      <w:tblPr>
        <w:tblStyle w:val="TableGrid"/>
        <w:tblW w:w="0" w:type="auto"/>
        <w:tblLook w:val="04A0" w:firstRow="1" w:lastRow="0" w:firstColumn="1" w:lastColumn="0" w:noHBand="0" w:noVBand="1"/>
      </w:tblPr>
      <w:tblGrid>
        <w:gridCol w:w="1127"/>
        <w:gridCol w:w="1182"/>
        <w:gridCol w:w="1127"/>
        <w:gridCol w:w="1194"/>
      </w:tblGrid>
      <w:tr w:rsidR="007C5404" w:rsidRPr="002D70E4" w14:paraId="44CC8AB4" w14:textId="77777777" w:rsidTr="00121377">
        <w:tc>
          <w:tcPr>
            <w:tcW w:w="1127" w:type="dxa"/>
          </w:tcPr>
          <w:p w14:paraId="4A490102"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127" w:type="dxa"/>
          </w:tcPr>
          <w:p w14:paraId="6DB89758"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1127" w:type="dxa"/>
          </w:tcPr>
          <w:p w14:paraId="5D930134"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128" w:type="dxa"/>
          </w:tcPr>
          <w:p w14:paraId="6BA21A01"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7C5404" w:rsidRPr="002D70E4" w14:paraId="6A45D812" w14:textId="77777777" w:rsidTr="00121377">
        <w:tc>
          <w:tcPr>
            <w:tcW w:w="1127" w:type="dxa"/>
          </w:tcPr>
          <w:p w14:paraId="75F1FC6B"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127" w:type="dxa"/>
          </w:tcPr>
          <w:p w14:paraId="5F6D9DB0"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1127" w:type="dxa"/>
          </w:tcPr>
          <w:p w14:paraId="0B475CDB"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128" w:type="dxa"/>
          </w:tcPr>
          <w:p w14:paraId="4BC1F0F6"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7C5404" w:rsidRPr="002D70E4" w14:paraId="1033220C" w14:textId="77777777" w:rsidTr="00121377">
        <w:tc>
          <w:tcPr>
            <w:tcW w:w="1127" w:type="dxa"/>
          </w:tcPr>
          <w:p w14:paraId="147F080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127" w:type="dxa"/>
          </w:tcPr>
          <w:p w14:paraId="6864A892"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1127" w:type="dxa"/>
          </w:tcPr>
          <w:p w14:paraId="78A3DEAC"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128" w:type="dxa"/>
          </w:tcPr>
          <w:p w14:paraId="41A2736E"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7C5404" w:rsidRPr="002D70E4" w14:paraId="522635FB" w14:textId="77777777" w:rsidTr="00121377">
        <w:tc>
          <w:tcPr>
            <w:tcW w:w="1127" w:type="dxa"/>
          </w:tcPr>
          <w:p w14:paraId="14ADED18"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127" w:type="dxa"/>
          </w:tcPr>
          <w:p w14:paraId="6F6D772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1127" w:type="dxa"/>
          </w:tcPr>
          <w:p w14:paraId="5581E1CC"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128" w:type="dxa"/>
          </w:tcPr>
          <w:p w14:paraId="72C0310A"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7C5404" w:rsidRPr="002D70E4" w14:paraId="661E3765" w14:textId="77777777" w:rsidTr="00121377">
        <w:tc>
          <w:tcPr>
            <w:tcW w:w="1127" w:type="dxa"/>
          </w:tcPr>
          <w:p w14:paraId="1EF1C703"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127" w:type="dxa"/>
          </w:tcPr>
          <w:p w14:paraId="3C6C75F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1127" w:type="dxa"/>
          </w:tcPr>
          <w:p w14:paraId="27F731B8"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128" w:type="dxa"/>
          </w:tcPr>
          <w:p w14:paraId="513B2C45" w14:textId="77777777" w:rsidR="007C5404" w:rsidRPr="002D70E4" w:rsidRDefault="007C5404" w:rsidP="00121377">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303FFFD9" w14:textId="77777777" w:rsidR="007C5404" w:rsidRPr="002D70E4" w:rsidRDefault="007C5404" w:rsidP="007C5404">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2246FFBA"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18CD3885" w14:textId="40BB2D72" w:rsidR="007C5404" w:rsidRDefault="007C5404" w:rsidP="007C5404">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propose 3 Optimal Stopping Theory-based models capable of taking non-sequential </w:t>
      </w:r>
      <w:r w:rsidRPr="002D70E4">
        <w:rPr>
          <w:rFonts w:ascii="Times New Roman" w:hAnsi="Times New Roman" w:cs="Times New Roman"/>
          <w:color w:val="000000" w:themeColor="text1"/>
          <w:lang w:val="en-US"/>
        </w:rPr>
        <w:lastRenderedPageBreak/>
        <w:t xml:space="preserve">offloading decisions for task offloading between users and MECs. Node devices such as mobiles, determine when and on which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against the </w:t>
      </w:r>
      <w:r w:rsidRPr="00087719">
        <w:rPr>
          <w:rFonts w:ascii="Times New Roman" w:hAnsi="Times New Roman" w:cs="Times New Roman"/>
          <w:lang w:val="en-US"/>
        </w:rPr>
        <w:t>Optimal Solution in our performance assessment with the House Selling Model being the best and the Secretary Model coming next. The House Selling Model we constructed can outperform other baseline solutions in terms of CPU load. We aim to study further to extend and evolve this model to look in network conditions and other parameters.</w:t>
      </w:r>
    </w:p>
    <w:p w14:paraId="67CB36B8" w14:textId="25A9D581" w:rsidR="00121377" w:rsidRPr="00121377" w:rsidRDefault="00121377" w:rsidP="00121377">
      <w:pPr>
        <w:pStyle w:val="Heading1"/>
        <w:rPr>
          <w:rFonts w:ascii="Times New Roman" w:hAnsi="Times New Roman" w:cs="Times New Roman"/>
          <w:color w:val="auto"/>
        </w:rPr>
      </w:pPr>
      <w:r>
        <w:rPr>
          <w:rFonts w:ascii="Times New Roman" w:hAnsi="Times New Roman" w:cs="Times New Roman"/>
          <w:color w:val="auto"/>
        </w:rPr>
        <w:t>Notation</w:t>
      </w:r>
      <w:r w:rsidRPr="00121377">
        <w:rPr>
          <w:rFonts w:ascii="Times New Roman" w:hAnsi="Times New Roman" w:cs="Times New Roman"/>
          <w:color w:val="auto"/>
        </w:rPr>
        <w:t xml:space="preserve"> Table</w:t>
      </w:r>
    </w:p>
    <w:tbl>
      <w:tblPr>
        <w:tblStyle w:val="TableGrid"/>
        <w:tblW w:w="0" w:type="auto"/>
        <w:tblLook w:val="04A0" w:firstRow="1" w:lastRow="0" w:firstColumn="1" w:lastColumn="0" w:noHBand="0" w:noVBand="1"/>
      </w:tblPr>
      <w:tblGrid>
        <w:gridCol w:w="1292"/>
        <w:gridCol w:w="3577"/>
      </w:tblGrid>
      <w:tr w:rsidR="00121377" w14:paraId="72059AE9" w14:textId="77777777" w:rsidTr="00376D2D">
        <w:trPr>
          <w:trHeight w:val="344"/>
        </w:trPr>
        <w:tc>
          <w:tcPr>
            <w:tcW w:w="1292" w:type="dxa"/>
          </w:tcPr>
          <w:p w14:paraId="26C14D44" w14:textId="7F706F8E" w:rsidR="00121377" w:rsidRPr="00121377" w:rsidRDefault="00121377" w:rsidP="007C5404">
            <w:pPr>
              <w:jc w:val="both"/>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60BDF24F" w14:textId="3ECC4F92" w:rsidR="00121377" w:rsidRDefault="00121377" w:rsidP="007C5404">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121377" w14:paraId="5943812E" w14:textId="77777777" w:rsidTr="00376D2D">
        <w:trPr>
          <w:trHeight w:val="420"/>
        </w:trPr>
        <w:tc>
          <w:tcPr>
            <w:tcW w:w="1292" w:type="dxa"/>
          </w:tcPr>
          <w:p w14:paraId="5C14D128" w14:textId="4B61199F" w:rsidR="00121377" w:rsidRPr="00121377" w:rsidRDefault="00121377" w:rsidP="007C5404">
            <w:pPr>
              <w:jc w:val="both"/>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25A8D6C1" w14:textId="7534490D" w:rsidR="00121377" w:rsidRDefault="00121377" w:rsidP="007C5404">
            <w:pPr>
              <w:jc w:val="both"/>
              <w:rPr>
                <w:rFonts w:ascii="Times New Roman" w:hAnsi="Times New Roman" w:cs="Times New Roman"/>
                <w:lang w:val="en-US"/>
              </w:rPr>
            </w:pPr>
            <w:proofErr w:type="spellStart"/>
            <w:r>
              <w:rPr>
                <w:rFonts w:ascii="Times New Roman" w:hAnsi="Times New Roman" w:cs="Times New Roman"/>
                <w:lang w:val="en-US"/>
              </w:rPr>
              <w:t>Potbability</w:t>
            </w:r>
            <w:proofErr w:type="spellEnd"/>
            <w:r>
              <w:rPr>
                <w:rFonts w:ascii="Times New Roman" w:hAnsi="Times New Roman" w:cs="Times New Roman"/>
                <w:lang w:val="en-US"/>
              </w:rPr>
              <w:t xml:space="preserve"> set for Random (P) problem</w:t>
            </w:r>
          </w:p>
        </w:tc>
      </w:tr>
      <w:tr w:rsidR="00376D2D" w14:paraId="38EC4DE8" w14:textId="77777777" w:rsidTr="00376D2D">
        <w:trPr>
          <w:trHeight w:val="420"/>
        </w:trPr>
        <w:tc>
          <w:tcPr>
            <w:tcW w:w="1292" w:type="dxa"/>
          </w:tcPr>
          <w:p w14:paraId="212852DB" w14:textId="63FA3252" w:rsidR="00376D2D" w:rsidRPr="00121377" w:rsidRDefault="00376D2D" w:rsidP="00376D2D">
            <w:pPr>
              <w:jc w:val="both"/>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22FF5854" w14:textId="1069659C" w:rsidR="00376D2D" w:rsidRDefault="00376D2D" w:rsidP="00376D2D">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376D2D" w14:paraId="5EA3BE67" w14:textId="77777777" w:rsidTr="00376D2D">
        <w:trPr>
          <w:trHeight w:val="420"/>
        </w:trPr>
        <w:tc>
          <w:tcPr>
            <w:tcW w:w="1292" w:type="dxa"/>
          </w:tcPr>
          <w:p w14:paraId="71774649" w14:textId="457989BC" w:rsidR="00376D2D" w:rsidRPr="00121377" w:rsidRDefault="00376D2D" w:rsidP="00376D2D">
            <w:pPr>
              <w:jc w:val="both"/>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07D056EF" w14:textId="5FE43534" w:rsidR="00376D2D" w:rsidRDefault="00376D2D" w:rsidP="00376D2D">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376D2D" w14:paraId="5A77C4DB" w14:textId="77777777" w:rsidTr="00376D2D">
        <w:trPr>
          <w:trHeight w:val="420"/>
        </w:trPr>
        <w:tc>
          <w:tcPr>
            <w:tcW w:w="1292" w:type="dxa"/>
          </w:tcPr>
          <w:p w14:paraId="32CCD8BD" w14:textId="0FCA9240" w:rsidR="00376D2D" w:rsidRDefault="00376D2D" w:rsidP="00376D2D">
            <w:pPr>
              <w:jc w:val="both"/>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77A39AD5" w14:textId="4B190154" w:rsidR="00376D2D" w:rsidRDefault="00376D2D" w:rsidP="00376D2D">
            <w:pPr>
              <w:jc w:val="both"/>
              <w:rPr>
                <w:rFonts w:ascii="Times New Roman" w:hAnsi="Times New Roman" w:cs="Times New Roman"/>
                <w:lang w:val="en-US"/>
              </w:rPr>
            </w:pPr>
            <w:r>
              <w:rPr>
                <w:rFonts w:ascii="Times New Roman" w:hAnsi="Times New Roman" w:cs="Times New Roman"/>
                <w:lang w:val="en-US"/>
              </w:rPr>
              <w:t>Minimum value in the sample</w:t>
            </w:r>
          </w:p>
        </w:tc>
      </w:tr>
      <w:tr w:rsidR="00376D2D" w14:paraId="0BA9D7DE" w14:textId="77777777" w:rsidTr="00376D2D">
        <w:tc>
          <w:tcPr>
            <w:tcW w:w="1292" w:type="dxa"/>
          </w:tcPr>
          <w:p w14:paraId="0DBF9E1A" w14:textId="4899369B" w:rsidR="00376D2D" w:rsidRPr="00121377" w:rsidRDefault="00376D2D" w:rsidP="00376D2D">
            <w:pPr>
              <w:jc w:val="both"/>
              <w:rPr>
                <w:rFonts w:ascii="Times New Roman" w:hAnsi="Times New Roman" w:cs="Times New Roman"/>
                <w:b/>
                <w:bCs/>
                <w:lang w:val="en-US"/>
              </w:rPr>
            </w:pPr>
            <w:r w:rsidRPr="00121377">
              <w:rPr>
                <w:rFonts w:ascii="Times New Roman" w:hAnsi="Times New Roman" w:cs="Times New Roman"/>
                <w:b/>
                <w:bCs/>
                <w:lang w:val="en-US"/>
              </w:rPr>
              <w:t>r</w:t>
            </w:r>
          </w:p>
        </w:tc>
        <w:tc>
          <w:tcPr>
            <w:tcW w:w="3577" w:type="dxa"/>
          </w:tcPr>
          <w:p w14:paraId="0B20FD80" w14:textId="4DCE293D" w:rsidR="00376D2D" w:rsidRDefault="00376D2D" w:rsidP="00376D2D">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376D2D" w14:paraId="293CFE9A" w14:textId="77777777" w:rsidTr="00376D2D">
        <w:trPr>
          <w:trHeight w:val="314"/>
        </w:trPr>
        <w:tc>
          <w:tcPr>
            <w:tcW w:w="1292" w:type="dxa"/>
          </w:tcPr>
          <w:p w14:paraId="5CD2A003" w14:textId="50E083C4" w:rsidR="00376D2D" w:rsidRPr="00121377" w:rsidRDefault="00376D2D" w:rsidP="00376D2D">
            <w:pPr>
              <w:jc w:val="both"/>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1751692F" w14:textId="3E9ED56A" w:rsidR="00376D2D" w:rsidRDefault="00376D2D" w:rsidP="00376D2D">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bl>
    <w:bookmarkStart w:id="0"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13FE17C4" w14:textId="77777777" w:rsidR="007C5404" w:rsidRPr="00F37205" w:rsidRDefault="007C5404" w:rsidP="007C5404">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15E27EB1"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2D230087" w14:textId="77777777" w:rsidR="007C5404" w:rsidRPr="00087719" w:rsidRDefault="007C5404" w:rsidP="007C540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Alghamdi, Ibrahim; Anagnostopoulos, Christos; P. </w:t>
              </w:r>
              <w:proofErr w:type="spellStart"/>
              <w:r w:rsidRPr="00121377">
                <w:rPr>
                  <w:rFonts w:ascii="Times New Roman" w:hAnsi="Times New Roman" w:cs="Times New Roman"/>
                </w:rPr>
                <w:t>Pezaros</w:t>
              </w:r>
              <w:proofErr w:type="spellEnd"/>
              <w:r w:rsidRPr="00121377">
                <w:rPr>
                  <w:rFonts w:ascii="Times New Roman" w:hAnsi="Times New Roman" w:cs="Times New Roman"/>
                </w:rPr>
                <w:t xml:space="preserve">, </w:t>
              </w:r>
              <w:proofErr w:type="spellStart"/>
              <w:r w:rsidRPr="00121377">
                <w:rPr>
                  <w:rFonts w:ascii="Times New Roman" w:hAnsi="Times New Roman" w:cs="Times New Roman"/>
                </w:rPr>
                <w:t>Dimitrios</w:t>
              </w:r>
              <w:proofErr w:type="spellEnd"/>
              <w:r w:rsidRPr="00121377">
                <w:rPr>
                  <w:rFonts w:ascii="Times New Roman" w:hAnsi="Times New Roman" w:cs="Times New Roman"/>
                </w:rPr>
                <w:t>.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32D805AC" w14:textId="77777777" w:rsidR="007C5404" w:rsidRPr="00087719" w:rsidRDefault="007C5404" w:rsidP="007C5404">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Kolomvatsos</w:t>
              </w:r>
              <w:proofErr w:type="spellEnd"/>
              <w:r w:rsidRPr="00121377">
                <w:rPr>
                  <w:rFonts w:ascii="Times New Roman" w:hAnsi="Times New Roman" w:cs="Times New Roman"/>
                </w:rPr>
                <w:t>,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29" w:history="1">
                <w:r w:rsidRPr="00121377">
                  <w:t>https://doi.org/10.3390/iot1020015</w:t>
                </w:r>
              </w:hyperlink>
            </w:p>
            <w:p w14:paraId="245E6E07"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w:t>
              </w:r>
              <w:r w:rsidRPr="00087719">
                <w:rPr>
                  <w:rFonts w:ascii="Times New Roman" w:hAnsi="Times New Roman" w:cs="Times New Roman"/>
                </w:rPr>
                <w:t xml:space="preserve">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55AFD483"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55789ADA"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0ED9814E"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49423439"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0BDA52F7"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51AD828E" w14:textId="77777777" w:rsidR="007C5404" w:rsidRPr="00121377" w:rsidRDefault="007C5404" w:rsidP="00121377">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 (n.d.). </w:t>
              </w: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nab. Retrieved February 11, 2021, from </w:t>
              </w:r>
              <w:proofErr w:type="gramStart"/>
              <w:r w:rsidRPr="00121377">
                <w:rPr>
                  <w:rFonts w:ascii="Times New Roman" w:hAnsi="Times New Roman" w:cs="Times New Roman"/>
                </w:rPr>
                <w:t>https://github.com/numenta/NAB/tree/master/data/realAWSCloudwatch</w:t>
              </w:r>
              <w:proofErr w:type="gramEnd"/>
            </w:p>
            <w:p w14:paraId="08765D9A" w14:textId="77777777"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Knowing when to stop. (2018, March 05). Retrieved February 11, 2021, from </w:t>
              </w:r>
              <w:proofErr w:type="gramStart"/>
              <w:r w:rsidRPr="00121377">
                <w:rPr>
                  <w:rFonts w:ascii="Times New Roman" w:hAnsi="Times New Roman" w:cs="Times New Roman"/>
                </w:rPr>
                <w:t>https://www.americanscientist.org/article/knowing-when-to-stop</w:t>
              </w:r>
              <w:proofErr w:type="gramEnd"/>
            </w:p>
            <w:p w14:paraId="3FF19285"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0" w:history="1">
                <w:r w:rsidRPr="00121377">
                  <w:t>https://www.math.ucla.edu/</w:t>
                </w:r>
              </w:hyperlink>
            </w:p>
            <w:p w14:paraId="318ECD49" w14:textId="77777777"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Python time series Analysis Tutorial. (n.d.). Retrieved February 11, 2021, from </w:t>
              </w:r>
              <w:proofErr w:type="gramStart"/>
              <w:r w:rsidRPr="00121377">
                <w:rPr>
                  <w:rFonts w:ascii="Times New Roman" w:hAnsi="Times New Roman" w:cs="Times New Roman"/>
                </w:rPr>
                <w:t>https://www.datacamp.com/community/tutorials/time-series-analysis-tutorial</w:t>
              </w:r>
              <w:proofErr w:type="gramEnd"/>
            </w:p>
            <w:p w14:paraId="4E66429C" w14:textId="77777777"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Rs.io. (n.d.). Retrieved February 12, 2021, from </w:t>
              </w:r>
              <w:proofErr w:type="gramStart"/>
              <w:r w:rsidRPr="00121377">
                <w:rPr>
                  <w:rFonts w:ascii="Times New Roman" w:hAnsi="Times New Roman" w:cs="Times New Roman"/>
                </w:rPr>
                <w:t>https://rs.io/the-secretary-problem-explained-dating/</w:t>
              </w:r>
              <w:proofErr w:type="gramEnd"/>
            </w:p>
            <w:p w14:paraId="44163363" w14:textId="77777777" w:rsidR="007C5404" w:rsidRPr="00087719" w:rsidRDefault="00121377" w:rsidP="007C5404">
              <w:pPr>
                <w:pStyle w:val="ListParagraph"/>
                <w:numPr>
                  <w:ilvl w:val="0"/>
                  <w:numId w:val="9"/>
                </w:numPr>
                <w:jc w:val="both"/>
                <w:rPr>
                  <w:rFonts w:ascii="Times New Roman" w:hAnsi="Times New Roman" w:cs="Times New Roman"/>
                </w:rPr>
              </w:pPr>
              <w:hyperlink r:id="rId31" w:history="1">
                <w:r w:rsidR="007C5404" w:rsidRPr="00121377">
                  <w:t>https://github.com/podyssea/Optimal-Stopping-Theory-Models</w:t>
                </w:r>
              </w:hyperlink>
            </w:p>
            <w:p w14:paraId="76A54A5E" w14:textId="4F32FD77" w:rsidR="007C5404" w:rsidRPr="00121377" w:rsidRDefault="007C5404" w:rsidP="00121377">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Duso</w:t>
              </w:r>
              <w:proofErr w:type="spellEnd"/>
              <w:r w:rsidRPr="00121377">
                <w:rPr>
                  <w:rFonts w:ascii="Times New Roman" w:hAnsi="Times New Roman" w:cs="Times New Roman"/>
                </w:rPr>
                <w:t xml:space="preserve">, L. (2020, September 10). Math-based decision making: The secretary problem. Retrieved February 12, 2021, from </w:t>
              </w:r>
              <w:hyperlink r:id="rId32" w:history="1">
                <w:r w:rsidRPr="00121377">
                  <w:t>https://medium.com/cantors-</w:t>
                </w:r>
                <w:r w:rsidRPr="00121377">
                  <w:lastRenderedPageBreak/>
                  <w:t>paradise/math-based</w:t>
                </w:r>
                <w:bookmarkEnd w:id="0"/>
                <w:r w:rsidRPr="00121377">
                  <w:t>-decision-making-the-secretary-problem-a30e301d8489</w:t>
                </w:r>
              </w:hyperlink>
            </w:p>
          </w:sdtContent>
        </w:sdt>
        <w:p w14:paraId="3E22E71E" w14:textId="3CE9C6CA"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Code Functions</w:t>
          </w:r>
          <w:r w:rsidR="00121377" w:rsidRPr="00087719">
            <w:rPr>
              <w:noProof/>
              <w:lang w:val="en-US"/>
            </w:rPr>
            <mc:AlternateContent>
              <mc:Choice Requires="wps">
                <w:drawing>
                  <wp:anchor distT="45720" distB="45720" distL="114300" distR="114300" simplePos="0" relativeHeight="251666432" behindDoc="0" locked="0" layoutInCell="1" allowOverlap="1" wp14:anchorId="1C930DF8" wp14:editId="508BA9AD">
                    <wp:simplePos x="0" y="0"/>
                    <wp:positionH relativeFrom="margin">
                      <wp:posOffset>0</wp:posOffset>
                    </wp:positionH>
                    <wp:positionV relativeFrom="paragraph">
                      <wp:posOffset>325120</wp:posOffset>
                    </wp:positionV>
                    <wp:extent cx="3412490" cy="54114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2490" cy="5411470"/>
                            </a:xfrm>
                            <a:prstGeom prst="rect">
                              <a:avLst/>
                            </a:prstGeom>
                            <a:solidFill>
                              <a:srgbClr val="FFFFFF"/>
                            </a:solidFill>
                            <a:ln w="9525">
                              <a:noFill/>
                              <a:miter lim="800000"/>
                              <a:headEnd/>
                              <a:tailEnd/>
                            </a:ln>
                          </wps:spPr>
                          <wps:txbx>
                            <w:txbxContent>
                              <w:p w14:paraId="0FD7764D"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57E22B55"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_prob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obability</w:t>
                                </w:r>
                                <w:r>
                                  <w:rPr>
                                    <w:rFonts w:ascii="Courier New" w:hAnsi="Courier New" w:cs="Courier New"/>
                                    <w:b/>
                                    <w:bCs/>
                                    <w:color w:val="000080"/>
                                    <w:sz w:val="20"/>
                                    <w:szCs w:val="20"/>
                                    <w:highlight w:val="white"/>
                                  </w:rPr>
                                  <w:t>)</w:t>
                                </w:r>
                              </w:p>
                              <w:p w14:paraId="1AA54109"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50BCB1FD"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720507D4"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p>
                              <w:p w14:paraId="460A56D0"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15B13AB6"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4B262717"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11B6886E"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229CAD18"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random_prob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6FA92FFB"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48A2AE36"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P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chunk_func</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w:t>
                                </w:r>
                                <w:r>
                                  <w:rPr>
                                    <w:rFonts w:ascii="Courier New" w:hAnsi="Courier New" w:cs="Courier New"/>
                                    <w:b/>
                                    <w:bCs/>
                                    <w:color w:val="000080"/>
                                    <w:sz w:val="20"/>
                                    <w:szCs w:val="20"/>
                                    <w:highlight w:val="white"/>
                                  </w:rPr>
                                  <w:t>)</w:t>
                                </w:r>
                              </w:p>
                              <w:p w14:paraId="24023B8A"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04B2E285"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secretary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5DA8C36F"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2E5E5F3A"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simulation_ru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p>
                              <w:p w14:paraId="75780F1B"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19E87340"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house_selling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059A1C38"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04394C24"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252AB29C"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7212C09E"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results of the comparison results Vs Optimal Solution</w:t>
                                </w:r>
                              </w:p>
                              <w:p w14:paraId="54746535"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w:t>
                                </w:r>
                              </w:p>
                              <w:p w14:paraId="105B8D2E"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avg_loads_by_</w:t>
                                </w:r>
                                <w:proofErr w:type="gramStart"/>
                                <w:r>
                                  <w:rPr>
                                    <w:rFonts w:ascii="Courier New" w:hAnsi="Courier New" w:cs="Courier New"/>
                                    <w:color w:val="FF00FF"/>
                                    <w:sz w:val="20"/>
                                    <w:szCs w:val="20"/>
                                    <w:highlight w:val="white"/>
                                  </w:rPr>
                                  <w:t>stop</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rpb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ouse_selling_model</w:t>
                                </w:r>
                                <w:proofErr w:type="spellEnd"/>
                                <w:r>
                                  <w:rPr>
                                    <w:rFonts w:ascii="Courier New" w:hAnsi="Courier New" w:cs="Courier New"/>
                                    <w:b/>
                                    <w:bCs/>
                                    <w:color w:val="000080"/>
                                    <w:sz w:val="20"/>
                                    <w:szCs w:val="20"/>
                                    <w:highlight w:val="white"/>
                                  </w:rPr>
                                  <w:t>)</w:t>
                                </w:r>
                              </w:p>
                              <w:p w14:paraId="2343D8E8"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7CE502C9"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Calls the main body of the tool</w:t>
                                </w:r>
                              </w:p>
                              <w:p w14:paraId="78A8D64C" w14:textId="77777777" w:rsidR="00121377" w:rsidRDefault="00121377" w:rsidP="00121377">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gramStart"/>
                                <w:r>
                                  <w:rPr>
                                    <w:rFonts w:ascii="Courier New" w:hAnsi="Courier New" w:cs="Courier New"/>
                                    <w:color w:val="FF00FF"/>
                                    <w:sz w:val="20"/>
                                    <w:szCs w:val="20"/>
                                    <w:highlight w:val="white"/>
                                  </w:rPr>
                                  <w:t>main</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930DF8" id="_x0000_t202" coordsize="21600,21600" o:spt="202" path="m,l,21600r21600,l21600,xe">
                    <v:stroke joinstyle="miter"/>
                    <v:path gradientshapeok="t" o:connecttype="rect"/>
                  </v:shapetype>
                  <v:shape id="Text Box 2" o:spid="_x0000_s1026" type="#_x0000_t202" style="position:absolute;left:0;text-align:left;margin-left:0;margin-top:25.6pt;width:268.7pt;height:426.1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" stroked="f">
                    <v:textbox>
                      <w:txbxContent>
                        <w:p w14:paraId="0FD7764D"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57E22B55"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_prob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obability</w:t>
                          </w:r>
                          <w:r>
                            <w:rPr>
                              <w:rFonts w:ascii="Courier New" w:hAnsi="Courier New" w:cs="Courier New"/>
                              <w:b/>
                              <w:bCs/>
                              <w:color w:val="000080"/>
                              <w:sz w:val="20"/>
                              <w:szCs w:val="20"/>
                              <w:highlight w:val="white"/>
                            </w:rPr>
                            <w:t>)</w:t>
                          </w:r>
                        </w:p>
                        <w:p w14:paraId="1AA54109"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50BCB1FD"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720507D4"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p>
                        <w:p w14:paraId="460A56D0"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15B13AB6"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4B262717"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11B6886E"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229CAD18"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random_prob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6FA92FFB"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48A2AE36"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P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chunk_func</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w:t>
                          </w:r>
                          <w:r>
                            <w:rPr>
                              <w:rFonts w:ascii="Courier New" w:hAnsi="Courier New" w:cs="Courier New"/>
                              <w:b/>
                              <w:bCs/>
                              <w:color w:val="000080"/>
                              <w:sz w:val="20"/>
                              <w:szCs w:val="20"/>
                              <w:highlight w:val="white"/>
                            </w:rPr>
                            <w:t>)</w:t>
                          </w:r>
                        </w:p>
                        <w:p w14:paraId="24023B8A"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04B2E285"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secretary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5DA8C36F"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2E5E5F3A"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simulation_ru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p>
                        <w:p w14:paraId="75780F1B"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19E87340"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house_selling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059A1C38"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04394C24"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252AB29C"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7212C09E"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results of the comparison results Vs Optimal Solution</w:t>
                          </w:r>
                        </w:p>
                        <w:p w14:paraId="54746535"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w:t>
                          </w:r>
                        </w:p>
                        <w:p w14:paraId="105B8D2E"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avg_loads_by_</w:t>
                          </w:r>
                          <w:proofErr w:type="gramStart"/>
                          <w:r>
                            <w:rPr>
                              <w:rFonts w:ascii="Courier New" w:hAnsi="Courier New" w:cs="Courier New"/>
                              <w:color w:val="FF00FF"/>
                              <w:sz w:val="20"/>
                              <w:szCs w:val="20"/>
                              <w:highlight w:val="white"/>
                            </w:rPr>
                            <w:t>stop</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rpb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ouse_selling_model</w:t>
                          </w:r>
                          <w:proofErr w:type="spellEnd"/>
                          <w:r>
                            <w:rPr>
                              <w:rFonts w:ascii="Courier New" w:hAnsi="Courier New" w:cs="Courier New"/>
                              <w:b/>
                              <w:bCs/>
                              <w:color w:val="000080"/>
                              <w:sz w:val="20"/>
                              <w:szCs w:val="20"/>
                              <w:highlight w:val="white"/>
                            </w:rPr>
                            <w:t>)</w:t>
                          </w:r>
                        </w:p>
                        <w:p w14:paraId="2343D8E8"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p>
                        <w:p w14:paraId="7CE502C9" w14:textId="77777777" w:rsidR="00121377" w:rsidRDefault="0012137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Calls the main body of the tool</w:t>
                          </w:r>
                        </w:p>
                        <w:p w14:paraId="78A8D64C" w14:textId="77777777" w:rsidR="00121377" w:rsidRDefault="00121377" w:rsidP="00121377">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gramStart"/>
                          <w:r>
                            <w:rPr>
                              <w:rFonts w:ascii="Courier New" w:hAnsi="Courier New" w:cs="Courier New"/>
                              <w:color w:val="FF00FF"/>
                              <w:sz w:val="20"/>
                              <w:szCs w:val="20"/>
                              <w:highlight w:val="white"/>
                            </w:rPr>
                            <w:t>main</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txbxContent>
                    </v:textbox>
                    <w10:wrap type="square" anchorx="margin"/>
                  </v:shape>
                </w:pict>
              </mc:Fallback>
            </mc:AlternateContent>
          </w:r>
        </w:p>
      </w:sdtContent>
    </w:sdt>
    <w:p w14:paraId="5C094430" w14:textId="206AC666" w:rsidR="007C5404" w:rsidRPr="002D70E4" w:rsidRDefault="007C5404" w:rsidP="007C5404">
      <w:pPr>
        <w:jc w:val="both"/>
        <w:rPr>
          <w:rFonts w:ascii="Times New Roman" w:hAnsi="Times New Roman" w:cs="Times New Roman"/>
        </w:rPr>
      </w:pPr>
    </w:p>
    <w:p w14:paraId="60224E84" w14:textId="02D9F51A" w:rsidR="001A1721" w:rsidRPr="007C5404" w:rsidRDefault="001A1721" w:rsidP="007C5404"/>
    <w:sectPr w:rsidR="001A1721" w:rsidRPr="007C5404"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NKwFANYaboYtAAAA"/>
  </w:docVars>
  <w:rsids>
    <w:rsidRoot w:val="00E95B9B"/>
    <w:rsid w:val="000520B1"/>
    <w:rsid w:val="00071725"/>
    <w:rsid w:val="00087719"/>
    <w:rsid w:val="00096CEC"/>
    <w:rsid w:val="000B0320"/>
    <w:rsid w:val="000E2BBB"/>
    <w:rsid w:val="000F691B"/>
    <w:rsid w:val="00121377"/>
    <w:rsid w:val="00126D2B"/>
    <w:rsid w:val="00156EB5"/>
    <w:rsid w:val="001A1721"/>
    <w:rsid w:val="001B3351"/>
    <w:rsid w:val="001C6621"/>
    <w:rsid w:val="0020603C"/>
    <w:rsid w:val="002512F1"/>
    <w:rsid w:val="00255569"/>
    <w:rsid w:val="00292E04"/>
    <w:rsid w:val="002B54DA"/>
    <w:rsid w:val="002B7045"/>
    <w:rsid w:val="002C10BE"/>
    <w:rsid w:val="002D70E4"/>
    <w:rsid w:val="002E7556"/>
    <w:rsid w:val="00324170"/>
    <w:rsid w:val="003345BF"/>
    <w:rsid w:val="0033492E"/>
    <w:rsid w:val="00353541"/>
    <w:rsid w:val="003571CE"/>
    <w:rsid w:val="0037367B"/>
    <w:rsid w:val="00376D2D"/>
    <w:rsid w:val="003A0096"/>
    <w:rsid w:val="003B1CF2"/>
    <w:rsid w:val="003C109C"/>
    <w:rsid w:val="003D2712"/>
    <w:rsid w:val="00404EE4"/>
    <w:rsid w:val="00423A51"/>
    <w:rsid w:val="00453DF9"/>
    <w:rsid w:val="00460F71"/>
    <w:rsid w:val="0046447E"/>
    <w:rsid w:val="00486FA6"/>
    <w:rsid w:val="00495A3F"/>
    <w:rsid w:val="004C0A8D"/>
    <w:rsid w:val="0051159E"/>
    <w:rsid w:val="00531707"/>
    <w:rsid w:val="005709D9"/>
    <w:rsid w:val="00587030"/>
    <w:rsid w:val="005B1016"/>
    <w:rsid w:val="005B6A6F"/>
    <w:rsid w:val="005C7C1B"/>
    <w:rsid w:val="005F5109"/>
    <w:rsid w:val="006007B5"/>
    <w:rsid w:val="00601397"/>
    <w:rsid w:val="0063521C"/>
    <w:rsid w:val="006740D9"/>
    <w:rsid w:val="0069754A"/>
    <w:rsid w:val="006E4818"/>
    <w:rsid w:val="006F57A7"/>
    <w:rsid w:val="00700C1A"/>
    <w:rsid w:val="00720FA3"/>
    <w:rsid w:val="00752BF0"/>
    <w:rsid w:val="00753F51"/>
    <w:rsid w:val="00766779"/>
    <w:rsid w:val="00777D9E"/>
    <w:rsid w:val="00791EAF"/>
    <w:rsid w:val="007A47CB"/>
    <w:rsid w:val="007A760C"/>
    <w:rsid w:val="007C5404"/>
    <w:rsid w:val="007E3B41"/>
    <w:rsid w:val="007F2CA1"/>
    <w:rsid w:val="00807EE7"/>
    <w:rsid w:val="00810AC8"/>
    <w:rsid w:val="00832DEF"/>
    <w:rsid w:val="0084464A"/>
    <w:rsid w:val="00845519"/>
    <w:rsid w:val="0085096A"/>
    <w:rsid w:val="00856B69"/>
    <w:rsid w:val="00892C9E"/>
    <w:rsid w:val="008953CD"/>
    <w:rsid w:val="008F2A25"/>
    <w:rsid w:val="00976E65"/>
    <w:rsid w:val="009A4B5B"/>
    <w:rsid w:val="009F2E78"/>
    <w:rsid w:val="009F633F"/>
    <w:rsid w:val="009F6E94"/>
    <w:rsid w:val="00A42BF4"/>
    <w:rsid w:val="00A46B7A"/>
    <w:rsid w:val="00A55AAC"/>
    <w:rsid w:val="00AB5C34"/>
    <w:rsid w:val="00AB7E14"/>
    <w:rsid w:val="00AD32C4"/>
    <w:rsid w:val="00AF0A65"/>
    <w:rsid w:val="00B03084"/>
    <w:rsid w:val="00B631E9"/>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B070F"/>
    <w:rsid w:val="00CC37D1"/>
    <w:rsid w:val="00CD6EDD"/>
    <w:rsid w:val="00CE4561"/>
    <w:rsid w:val="00D04363"/>
    <w:rsid w:val="00D06390"/>
    <w:rsid w:val="00D2044F"/>
    <w:rsid w:val="00D33834"/>
    <w:rsid w:val="00D340A2"/>
    <w:rsid w:val="00D375C8"/>
    <w:rsid w:val="00D84D72"/>
    <w:rsid w:val="00DB113B"/>
    <w:rsid w:val="00DC55BE"/>
    <w:rsid w:val="00E257C8"/>
    <w:rsid w:val="00E95B9B"/>
    <w:rsid w:val="00EB291F"/>
    <w:rsid w:val="00EC6F78"/>
    <w:rsid w:val="00ED0B0D"/>
    <w:rsid w:val="00EF23F7"/>
    <w:rsid w:val="00EF7001"/>
    <w:rsid w:val="00F00604"/>
    <w:rsid w:val="00F04AB9"/>
    <w:rsid w:val="00F1203C"/>
    <w:rsid w:val="00F22E2D"/>
    <w:rsid w:val="00F23492"/>
    <w:rsid w:val="00F37205"/>
    <w:rsid w:val="00F37623"/>
    <w:rsid w:val="00F46267"/>
    <w:rsid w:val="00F653B9"/>
    <w:rsid w:val="00F778D5"/>
    <w:rsid w:val="00FA1F46"/>
    <w:rsid w:val="00FB2024"/>
    <w:rsid w:val="00FB7A57"/>
    <w:rsid w:val="00FC51F5"/>
    <w:rsid w:val="00FD6EC6"/>
    <w:rsid w:val="00FE3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404"/>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3390/iot1020015"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medium.com/cantors-paradise/math-based-decision-making-the-secretary-problem-a30e301d8489"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github.com/podyssea/Optimal-Stopping-Theory-Models"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math.ucla.edu/" TargetMode="Externa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9031-4927-ACDB-549A84A43CAD}"/>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5</Pages>
  <Words>7635</Words>
  <Characters>43520</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8</cp:revision>
  <cp:lastPrinted>2021-02-12T13:15:00Z</cp:lastPrinted>
  <dcterms:created xsi:type="dcterms:W3CDTF">2021-02-12T13:15:00Z</dcterms:created>
  <dcterms:modified xsi:type="dcterms:W3CDTF">2021-02-21T17:50:00Z</dcterms:modified>
</cp:coreProperties>
</file>